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92" w:type="dxa"/>
        <w:jc w:val="center"/>
        <w:tblBorders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10192"/>
      </w:tblGrid>
      <w:tr w:rsidR="00DE2B89" w:rsidRPr="00377AD0" w14:paraId="418A194A" w14:textId="77777777" w:rsidTr="008F48ED">
        <w:trPr>
          <w:cantSplit/>
          <w:trHeight w:val="1170"/>
          <w:jc w:val="center"/>
        </w:trPr>
        <w:tc>
          <w:tcPr>
            <w:tcW w:w="10192" w:type="dxa"/>
            <w:tcBorders>
              <w:top w:val="nil"/>
              <w:left w:val="nil"/>
              <w:bottom w:val="nil"/>
              <w:right w:val="nil"/>
            </w:tcBorders>
          </w:tcPr>
          <w:p w14:paraId="397E68E0" w14:textId="77777777" w:rsidR="00DE2B89" w:rsidRPr="00377AD0" w:rsidRDefault="00E86415" w:rsidP="00C10B33">
            <w:pPr>
              <w:rPr>
                <w:sz w:val="24"/>
                <w:szCs w:val="24"/>
              </w:rPr>
            </w:pPr>
            <w:r w:rsidRPr="00F95C32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3FD884B" wp14:editId="6062926A">
                      <wp:simplePos x="0" y="0"/>
                      <wp:positionH relativeFrom="column">
                        <wp:posOffset>4577080</wp:posOffset>
                      </wp:positionH>
                      <wp:positionV relativeFrom="paragraph">
                        <wp:posOffset>219075</wp:posOffset>
                      </wp:positionV>
                      <wp:extent cx="1631315" cy="53657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31315" cy="5365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DE1DE9" w14:textId="77777777" w:rsidR="00F95C32" w:rsidRPr="00F95C32" w:rsidRDefault="00E86415" w:rsidP="00E86415">
                                  <w:pPr>
                                    <w:tabs>
                                      <w:tab w:val="left" w:pos="-31680"/>
                                      <w:tab w:val="right" w:pos="10123"/>
                                    </w:tabs>
                                    <w:autoSpaceDE/>
                                    <w:autoSpaceDN/>
                                    <w:adjustRightInd/>
                                    <w:spacing w:after="120" w:line="285" w:lineRule="auto"/>
                                    <w:rPr>
                                      <w:rFonts w:asciiTheme="minorHAnsi" w:hAnsiTheme="minorHAnsi"/>
                                      <w:sz w:val="22"/>
                                      <w:szCs w:val="22"/>
                                    </w:rPr>
                                  </w:pPr>
                                  <w:r w:rsidRPr="00E86415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kern w:val="28"/>
                                      <w:sz w:val="12"/>
                                      <w:szCs w:val="14"/>
                                      <w14:cntxtAlts/>
                                    </w:rPr>
                                    <w:t>24580 Silver Cloud Court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kern w:val="28"/>
                                      <w:sz w:val="12"/>
                                      <w:szCs w:val="14"/>
                                      <w14:cntxtAlts/>
                                    </w:rPr>
                                    <w:br/>
                                  </w:r>
                                  <w:r w:rsidRPr="00E86415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kern w:val="28"/>
                                      <w:sz w:val="12"/>
                                      <w:szCs w:val="14"/>
                                      <w14:cntxtAlts/>
                                    </w:rPr>
                                    <w:t>Monterey, CA  93940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kern w:val="28"/>
                                      <w:sz w:val="12"/>
                                      <w:szCs w:val="14"/>
                                      <w14:cntxtAlts/>
                                    </w:rPr>
                                    <w:br/>
                                  </w:r>
                                  <w:r w:rsidRPr="00E86415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kern w:val="28"/>
                                      <w:sz w:val="12"/>
                                      <w:szCs w:val="14"/>
                                      <w14:cntxtAlts/>
                                    </w:rPr>
                                    <w:t xml:space="preserve">PHONE: (831) 647-9411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3FD884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60.4pt;margin-top:17.25pt;width:128.45pt;height:4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" filled="f" stroked="f">
                      <v:textbox>
                        <w:txbxContent>
                          <w:p w14:paraId="01DE1DE9" w14:textId="77777777" w:rsidR="00F95C32" w:rsidRPr="00F95C32" w:rsidRDefault="00E86415" w:rsidP="00E86415">
                            <w:pPr>
                              <w:tabs>
                                <w:tab w:val="left" w:pos="-31680"/>
                                <w:tab w:val="right" w:pos="10123"/>
                              </w:tabs>
                              <w:autoSpaceDE/>
                              <w:autoSpaceDN/>
                              <w:adjustRightInd/>
                              <w:spacing w:after="120" w:line="285" w:lineRule="auto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86415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kern w:val="28"/>
                                <w:sz w:val="12"/>
                                <w:szCs w:val="14"/>
                                <w14:cntxtAlts/>
                              </w:rPr>
                              <w:t>24580 Silver Cloud Cour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kern w:val="28"/>
                                <w:sz w:val="12"/>
                                <w:szCs w:val="14"/>
                                <w14:cntxtAlts/>
                              </w:rPr>
                              <w:br/>
                            </w:r>
                            <w:r w:rsidRPr="00E86415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kern w:val="28"/>
                                <w:sz w:val="12"/>
                                <w:szCs w:val="14"/>
                                <w14:cntxtAlts/>
                              </w:rPr>
                              <w:t>Monterey, CA  93940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kern w:val="28"/>
                                <w:sz w:val="12"/>
                                <w:szCs w:val="14"/>
                                <w14:cntxtAlts/>
                              </w:rPr>
                              <w:br/>
                            </w:r>
                            <w:r w:rsidRPr="00E86415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kern w:val="28"/>
                                <w:sz w:val="12"/>
                                <w:szCs w:val="14"/>
                                <w14:cntxtAlts/>
                              </w:rPr>
                              <w:t xml:space="preserve">PHONE: (831) 647-9411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097DF60" wp14:editId="1D612AD0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490855</wp:posOffset>
                      </wp:positionV>
                      <wp:extent cx="2552700" cy="203200"/>
                      <wp:effectExtent l="0" t="0" r="0" b="635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52700" cy="20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EAE11B" w14:textId="77777777" w:rsidR="00C10B33" w:rsidRDefault="00C10B33" w:rsidP="00C10B33">
                                  <w:pPr>
                                    <w:jc w:val="both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color w:val="0070C0"/>
                                      <w:sz w:val="12"/>
                                      <w:szCs w:val="12"/>
                                    </w:rPr>
                                    <w:t>Serving Monterey, San Benito, and Santa Cruz Counti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97DF60" id="Text Box 4" o:spid="_x0000_s1027" type="#_x0000_t202" style="position:absolute;margin-left:43.6pt;margin-top:38.65pt;width:201pt;height:1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" stroked="f">
                      <v:textbox>
                        <w:txbxContent>
                          <w:p w14:paraId="1FEAE11B" w14:textId="77777777" w:rsidR="00C10B33" w:rsidRDefault="00C10B33" w:rsidP="00C10B33">
                            <w:pPr>
                              <w:jc w:val="both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0C0"/>
                                <w:sz w:val="12"/>
                                <w:szCs w:val="12"/>
                              </w:rPr>
                              <w:t>Serving Monterey, San Benito, and Santa Cruz Counti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10B33">
              <w:rPr>
                <w:noProof/>
              </w:rPr>
              <w:drawing>
                <wp:inline distT="0" distB="0" distL="0" distR="0" wp14:anchorId="33B4253C" wp14:editId="21054711">
                  <wp:extent cx="1587500" cy="812800"/>
                  <wp:effectExtent l="0" t="0" r="0" b="635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9588" cy="813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F90366" w14:textId="77777777" w:rsidR="008276C6" w:rsidRDefault="008276C6">
      <w:pPr>
        <w:widowControl/>
        <w:autoSpaceDE/>
        <w:autoSpaceDN/>
        <w:adjustRightInd/>
      </w:pPr>
    </w:p>
    <w:tbl>
      <w:tblPr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3402"/>
        <w:gridCol w:w="7"/>
        <w:gridCol w:w="1695"/>
        <w:gridCol w:w="10"/>
        <w:gridCol w:w="1690"/>
        <w:gridCol w:w="14"/>
        <w:gridCol w:w="3410"/>
      </w:tblGrid>
      <w:tr w:rsidR="0024773C" w:rsidRPr="00AA23A5" w14:paraId="3C516601" w14:textId="77777777" w:rsidTr="00F0133C">
        <w:trPr>
          <w:cantSplit/>
          <w:trHeight w:val="1281"/>
          <w:jc w:val="center"/>
        </w:trPr>
        <w:tc>
          <w:tcPr>
            <w:tcW w:w="10228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43FE4" w14:textId="77777777" w:rsidR="00104CFC" w:rsidRDefault="00104CFC" w:rsidP="00D4706B">
            <w:pPr>
              <w:jc w:val="center"/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</w:pPr>
            <w:r w:rsidRPr="00104CFC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 xml:space="preserve">Gasoline </w:t>
            </w:r>
            <w:r w:rsidR="00C14E15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 xml:space="preserve">Storage/Dispensing </w:t>
            </w:r>
            <w:r w:rsidRPr="00104CFC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>Facility</w:t>
            </w:r>
          </w:p>
          <w:p w14:paraId="6B13CD84" w14:textId="77777777" w:rsidR="001C3336" w:rsidRDefault="001C181C" w:rsidP="00D4706B">
            <w:pPr>
              <w:jc w:val="center"/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</w:pPr>
            <w:r w:rsidRPr="006D1816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 xml:space="preserve">Application </w:t>
            </w:r>
            <w:r w:rsidR="006D1816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>for</w:t>
            </w:r>
            <w:r w:rsidRPr="006D1816">
              <w:rPr>
                <w:rFonts w:asciiTheme="minorHAnsi" w:hAnsiTheme="minorHAnsi" w:cs="Arial"/>
                <w:b/>
                <w:bCs/>
                <w:iCs/>
                <w:color w:val="0070C0"/>
                <w:kern w:val="28"/>
                <w:sz w:val="32"/>
                <w:szCs w:val="32"/>
                <w14:cntxtAlts/>
              </w:rPr>
              <w:t xml:space="preserve"> Authority to Construct and Permit to Operate</w:t>
            </w:r>
          </w:p>
          <w:p w14:paraId="71C029ED" w14:textId="77777777" w:rsidR="0024773C" w:rsidRPr="00104CFC" w:rsidRDefault="0024773C" w:rsidP="00D4706B">
            <w:pPr>
              <w:jc w:val="center"/>
              <w:rPr>
                <w:rFonts w:asciiTheme="minorHAnsi" w:hAnsiTheme="minorHAnsi"/>
                <w:b/>
                <w:sz w:val="16"/>
                <w:szCs w:val="32"/>
              </w:rPr>
            </w:pPr>
          </w:p>
          <w:p w14:paraId="7415555E" w14:textId="77777777" w:rsidR="006D1816" w:rsidRPr="006D1816" w:rsidRDefault="00E86415" w:rsidP="006D1816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2"/>
                <w:szCs w:val="36"/>
              </w:rPr>
            </w:pPr>
            <w:r w:rsidRPr="006D1816">
              <w:rPr>
                <w:rFonts w:asciiTheme="minorHAnsi" w:hAnsiTheme="minorHAnsi"/>
                <w:sz w:val="22"/>
                <w:szCs w:val="36"/>
              </w:rPr>
              <w:t xml:space="preserve">A filing fee and all applicable permit fee(s) as determined using </w:t>
            </w:r>
            <w:r w:rsidR="00303ECE">
              <w:rPr>
                <w:rFonts w:asciiTheme="minorHAnsi" w:hAnsiTheme="minorHAnsi"/>
                <w:sz w:val="22"/>
                <w:szCs w:val="36"/>
              </w:rPr>
              <w:t xml:space="preserve">the </w:t>
            </w:r>
            <w:r w:rsidR="00C3366A">
              <w:rPr>
                <w:rFonts w:asciiTheme="minorHAnsi" w:hAnsiTheme="minorHAnsi"/>
                <w:sz w:val="22"/>
                <w:szCs w:val="36"/>
              </w:rPr>
              <w:t xml:space="preserve">Gasoline Dispensing Facility </w:t>
            </w:r>
            <w:r w:rsidR="003E5651">
              <w:rPr>
                <w:rFonts w:asciiTheme="minorHAnsi" w:hAnsiTheme="minorHAnsi"/>
                <w:sz w:val="22"/>
                <w:szCs w:val="36"/>
              </w:rPr>
              <w:t xml:space="preserve"> – Fee  Sheet </w:t>
            </w:r>
            <w:r w:rsidRPr="006D1816">
              <w:rPr>
                <w:rFonts w:asciiTheme="minorHAnsi" w:hAnsiTheme="minorHAnsi"/>
                <w:sz w:val="22"/>
                <w:szCs w:val="36"/>
              </w:rPr>
              <w:t>must accompany each application.</w:t>
            </w:r>
          </w:p>
          <w:p w14:paraId="7178E31E" w14:textId="1B2C8D02" w:rsidR="006D1816" w:rsidRDefault="003E161B" w:rsidP="000E5EB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2"/>
                <w:szCs w:val="36"/>
              </w:rPr>
            </w:pPr>
            <w:r w:rsidRPr="006D1816">
              <w:rPr>
                <w:rFonts w:asciiTheme="minorHAnsi" w:hAnsiTheme="minorHAnsi"/>
                <w:sz w:val="22"/>
                <w:szCs w:val="36"/>
              </w:rPr>
              <w:t>Fees must be paid by check</w:t>
            </w:r>
            <w:r>
              <w:rPr>
                <w:rFonts w:asciiTheme="minorHAnsi" w:hAnsiTheme="minorHAnsi"/>
                <w:sz w:val="22"/>
                <w:szCs w:val="36"/>
              </w:rPr>
              <w:t xml:space="preserve">, </w:t>
            </w:r>
            <w:r w:rsidRPr="006D1816">
              <w:rPr>
                <w:rFonts w:asciiTheme="minorHAnsi" w:hAnsiTheme="minorHAnsi"/>
                <w:sz w:val="22"/>
                <w:szCs w:val="36"/>
              </w:rPr>
              <w:t>money order</w:t>
            </w:r>
            <w:r>
              <w:rPr>
                <w:rFonts w:asciiTheme="minorHAnsi" w:hAnsiTheme="minorHAnsi"/>
                <w:sz w:val="22"/>
                <w:szCs w:val="36"/>
              </w:rPr>
              <w:t xml:space="preserve"> or c</w:t>
            </w:r>
            <w:r w:rsidRPr="006D1816">
              <w:rPr>
                <w:rFonts w:asciiTheme="minorHAnsi" w:hAnsiTheme="minorHAnsi"/>
                <w:sz w:val="22"/>
                <w:szCs w:val="36"/>
              </w:rPr>
              <w:t>redit cards</w:t>
            </w:r>
            <w:r>
              <w:rPr>
                <w:rFonts w:asciiTheme="minorHAnsi" w:hAnsiTheme="minorHAnsi"/>
                <w:sz w:val="22"/>
                <w:szCs w:val="36"/>
              </w:rPr>
              <w:t xml:space="preserve">.  Credit cards are only </w:t>
            </w:r>
            <w:r w:rsidRPr="006D1816">
              <w:rPr>
                <w:rFonts w:asciiTheme="minorHAnsi" w:hAnsiTheme="minorHAnsi"/>
                <w:sz w:val="22"/>
                <w:szCs w:val="36"/>
              </w:rPr>
              <w:t xml:space="preserve">accepted through our website via </w:t>
            </w:r>
            <w:hyperlink r:id="rId9" w:history="1">
              <w:r w:rsidRPr="00F65340">
                <w:rPr>
                  <w:rStyle w:val="Hyperlink"/>
                  <w:rFonts w:asciiTheme="minorHAnsi" w:hAnsiTheme="minorHAnsi"/>
                  <w:sz w:val="22"/>
                  <w:szCs w:val="36"/>
                </w:rPr>
                <w:t>https://www.mbard.org/payments</w:t>
              </w:r>
            </w:hyperlink>
            <w:r>
              <w:rPr>
                <w:rFonts w:asciiTheme="minorHAnsi" w:hAnsiTheme="minorHAnsi"/>
                <w:sz w:val="22"/>
                <w:szCs w:val="36"/>
              </w:rPr>
              <w:t>.</w:t>
            </w:r>
          </w:p>
          <w:p w14:paraId="45ADEC5C" w14:textId="77777777" w:rsidR="001C3336" w:rsidRPr="001C3336" w:rsidRDefault="001C3336" w:rsidP="00C3366A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2"/>
                <w:szCs w:val="36"/>
              </w:rPr>
            </w:pPr>
            <w:r>
              <w:rPr>
                <w:rFonts w:asciiTheme="minorHAnsi" w:hAnsiTheme="minorHAnsi"/>
                <w:sz w:val="22"/>
                <w:szCs w:val="36"/>
              </w:rPr>
              <w:t>Each application must include all applicable equipment specifications and plans, site plans, and piping layout diagram</w:t>
            </w:r>
            <w:r w:rsidR="00AB4B3A">
              <w:rPr>
                <w:rFonts w:asciiTheme="minorHAnsi" w:hAnsiTheme="minorHAnsi"/>
                <w:sz w:val="22"/>
                <w:szCs w:val="36"/>
              </w:rPr>
              <w:t xml:space="preserve"> and flow diagram</w:t>
            </w:r>
            <w:r>
              <w:rPr>
                <w:rFonts w:asciiTheme="minorHAnsi" w:hAnsiTheme="minorHAnsi"/>
                <w:sz w:val="22"/>
                <w:szCs w:val="36"/>
              </w:rPr>
              <w:t>.  (Not required for change of ownership</w:t>
            </w:r>
            <w:r w:rsidR="00C3366A">
              <w:rPr>
                <w:rFonts w:asciiTheme="minorHAnsi" w:hAnsiTheme="minorHAnsi"/>
                <w:sz w:val="22"/>
                <w:szCs w:val="36"/>
              </w:rPr>
              <w:t>.</w:t>
            </w:r>
            <w:r>
              <w:rPr>
                <w:rFonts w:asciiTheme="minorHAnsi" w:hAnsiTheme="minorHAnsi"/>
                <w:sz w:val="22"/>
                <w:szCs w:val="36"/>
              </w:rPr>
              <w:t>)</w:t>
            </w:r>
          </w:p>
        </w:tc>
      </w:tr>
      <w:tr w:rsidR="00AA23A5" w:rsidRPr="00AA23A5" w14:paraId="673DA228" w14:textId="77777777" w:rsidTr="00F0133C">
        <w:trPr>
          <w:cantSplit/>
          <w:jc w:val="center"/>
        </w:trPr>
        <w:tc>
          <w:tcPr>
            <w:tcW w:w="10228" w:type="dxa"/>
            <w:gridSpan w:val="7"/>
            <w:tcBorders>
              <w:top w:val="single" w:sz="6" w:space="0" w:color="auto"/>
            </w:tcBorders>
          </w:tcPr>
          <w:p w14:paraId="19C31360" w14:textId="77777777" w:rsidR="00AA23A5" w:rsidRPr="00706B79" w:rsidRDefault="00EF3960" w:rsidP="00C10B33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1.  PERMIT TO BE ISSUED TO: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(</w:t>
            </w:r>
            <w:r w:rsidR="00064D1C">
              <w:rPr>
                <w:rFonts w:asciiTheme="minorHAnsi" w:hAnsiTheme="minorHAnsi"/>
                <w:sz w:val="22"/>
                <w:szCs w:val="22"/>
              </w:rPr>
              <w:t>Name of Gasoline Storage</w:t>
            </w:r>
            <w:r w:rsidR="00C14E15">
              <w:rPr>
                <w:rFonts w:asciiTheme="minorHAnsi" w:hAnsiTheme="minorHAnsi"/>
                <w:sz w:val="22"/>
                <w:szCs w:val="22"/>
              </w:rPr>
              <w:t>/</w:t>
            </w:r>
            <w:r w:rsidR="00064D1C">
              <w:rPr>
                <w:rFonts w:asciiTheme="minorHAnsi" w:hAnsiTheme="minorHAnsi"/>
                <w:sz w:val="22"/>
                <w:szCs w:val="22"/>
              </w:rPr>
              <w:t xml:space="preserve">Dispensing Facility,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Business License Name of Corporation, Company, Individual Owner, or Governmental Agency that is to operate equipment.)</w:t>
            </w:r>
          </w:p>
          <w:p w14:paraId="6BCB09A3" w14:textId="77777777" w:rsidR="00AA23A5" w:rsidRPr="00706B79" w:rsidRDefault="00AA23A5" w:rsidP="00C10B33">
            <w:pPr>
              <w:spacing w:before="102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</w:p>
        </w:tc>
      </w:tr>
      <w:tr w:rsidR="00EF3960" w:rsidRPr="00AA23A5" w14:paraId="2D299F5B" w14:textId="77777777" w:rsidTr="00F0133C">
        <w:trPr>
          <w:cantSplit/>
          <w:jc w:val="center"/>
        </w:trPr>
        <w:tc>
          <w:tcPr>
            <w:tcW w:w="10228" w:type="dxa"/>
            <w:gridSpan w:val="7"/>
            <w:tcBorders>
              <w:top w:val="single" w:sz="6" w:space="0" w:color="auto"/>
            </w:tcBorders>
          </w:tcPr>
          <w:p w14:paraId="4282C0C2" w14:textId="77777777" w:rsidR="00EF3960" w:rsidRPr="00706B79" w:rsidRDefault="00EF3960" w:rsidP="00862077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2. </w:t>
            </w:r>
            <w:r w:rsidR="00862077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DOING BUSINESS AS (DBA): </w:t>
            </w:r>
          </w:p>
        </w:tc>
      </w:tr>
      <w:tr w:rsidR="00DA0964" w:rsidRPr="00AA23A5" w14:paraId="2F9E1663" w14:textId="77777777" w:rsidTr="00F0133C">
        <w:trPr>
          <w:cantSplit/>
          <w:jc w:val="center"/>
        </w:trPr>
        <w:tc>
          <w:tcPr>
            <w:tcW w:w="10228" w:type="dxa"/>
            <w:gridSpan w:val="7"/>
            <w:tcBorders>
              <w:top w:val="nil"/>
              <w:bottom w:val="single" w:sz="6" w:space="0" w:color="000000"/>
            </w:tcBorders>
          </w:tcPr>
          <w:p w14:paraId="30D32779" w14:textId="77777777" w:rsidR="00DA0964" w:rsidRPr="00706B79" w:rsidRDefault="006D1816" w:rsidP="00C14E15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>3.</w:t>
            </w:r>
            <w:r w:rsidR="00862077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>APPLICANT INFORMATION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995E3A">
              <w:rPr>
                <w:rFonts w:asciiTheme="minorHAnsi" w:hAnsiTheme="minorHAnsi"/>
                <w:sz w:val="22"/>
                <w:szCs w:val="22"/>
              </w:rPr>
              <w:t xml:space="preserve">– </w:t>
            </w:r>
            <w:r w:rsidR="00995E3A" w:rsidRPr="00995E3A">
              <w:rPr>
                <w:rFonts w:asciiTheme="minorHAnsi" w:hAnsiTheme="minorHAnsi"/>
                <w:b/>
                <w:sz w:val="22"/>
                <w:szCs w:val="22"/>
              </w:rPr>
              <w:t>GAS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>OLINE STORAGE</w:t>
            </w:r>
            <w:r w:rsidR="00C14E15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>DISPENSING FACILITY</w:t>
            </w:r>
          </w:p>
        </w:tc>
      </w:tr>
      <w:tr w:rsidR="006D1816" w:rsidRPr="00AA23A5" w14:paraId="0A6EC12F" w14:textId="77777777" w:rsidTr="00F0133C">
        <w:trPr>
          <w:cantSplit/>
          <w:jc w:val="center"/>
        </w:trPr>
        <w:tc>
          <w:tcPr>
            <w:tcW w:w="5104" w:type="dxa"/>
            <w:gridSpan w:val="3"/>
            <w:tcBorders>
              <w:right w:val="single" w:sz="6" w:space="0" w:color="000000"/>
            </w:tcBorders>
          </w:tcPr>
          <w:p w14:paraId="5ECDAE1A" w14:textId="77777777" w:rsidR="006D1816" w:rsidRPr="00706B79" w:rsidRDefault="006D1816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Name</w:t>
            </w:r>
            <w:r w:rsidR="00303ECE">
              <w:rPr>
                <w:rFonts w:asciiTheme="minorHAnsi" w:hAnsiTheme="minorHAnsi"/>
                <w:sz w:val="22"/>
                <w:szCs w:val="22"/>
              </w:rPr>
              <w:t>/Title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5124" w:type="dxa"/>
            <w:gridSpan w:val="4"/>
            <w:tcBorders>
              <w:left w:val="single" w:sz="6" w:space="0" w:color="000000"/>
            </w:tcBorders>
          </w:tcPr>
          <w:p w14:paraId="139D08FE" w14:textId="77777777" w:rsidR="006D1816" w:rsidRPr="00706B79" w:rsidRDefault="00303ECE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Email address:</w:t>
            </w:r>
          </w:p>
        </w:tc>
      </w:tr>
      <w:tr w:rsidR="006D1816" w:rsidRPr="00AA23A5" w14:paraId="3F063057" w14:textId="77777777" w:rsidTr="00F0133C">
        <w:trPr>
          <w:cantSplit/>
          <w:jc w:val="center"/>
        </w:trPr>
        <w:tc>
          <w:tcPr>
            <w:tcW w:w="5104" w:type="dxa"/>
            <w:gridSpan w:val="3"/>
            <w:tcBorders>
              <w:right w:val="single" w:sz="6" w:space="0" w:color="000000"/>
            </w:tcBorders>
          </w:tcPr>
          <w:p w14:paraId="55F5D16F" w14:textId="77777777" w:rsidR="006D1816" w:rsidRPr="00706B79" w:rsidRDefault="006D1816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Phone number: (     )</w:t>
            </w:r>
          </w:p>
        </w:tc>
        <w:tc>
          <w:tcPr>
            <w:tcW w:w="5124" w:type="dxa"/>
            <w:gridSpan w:val="4"/>
            <w:tcBorders>
              <w:left w:val="single" w:sz="6" w:space="0" w:color="000000"/>
            </w:tcBorders>
          </w:tcPr>
          <w:p w14:paraId="5270735A" w14:textId="77777777" w:rsidR="006D1816" w:rsidRPr="00706B79" w:rsidRDefault="006D1816" w:rsidP="006D1816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Cell number: (     )</w:t>
            </w:r>
          </w:p>
        </w:tc>
      </w:tr>
      <w:tr w:rsidR="00DA0964" w:rsidRPr="00AA23A5" w14:paraId="2AB0B500" w14:textId="77777777" w:rsidTr="00F0133C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6B7961FA" w14:textId="77777777" w:rsidR="00DA0964" w:rsidRPr="00706B79" w:rsidRDefault="001C181C" w:rsidP="00467F6D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Address:</w:t>
            </w:r>
          </w:p>
        </w:tc>
      </w:tr>
      <w:tr w:rsidR="001C181C" w:rsidRPr="00AA23A5" w14:paraId="7CF0A164" w14:textId="77777777" w:rsidTr="00F0133C">
        <w:trPr>
          <w:cantSplit/>
          <w:jc w:val="center"/>
        </w:trPr>
        <w:tc>
          <w:tcPr>
            <w:tcW w:w="3402" w:type="dxa"/>
            <w:tcBorders>
              <w:bottom w:val="single" w:sz="6" w:space="0" w:color="000000"/>
              <w:right w:val="single" w:sz="6" w:space="0" w:color="000000"/>
            </w:tcBorders>
          </w:tcPr>
          <w:p w14:paraId="581C7A2B" w14:textId="77777777" w:rsidR="001C181C" w:rsidRPr="00706B79" w:rsidRDefault="001C181C" w:rsidP="001C181C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City:                                  </w:t>
            </w:r>
          </w:p>
        </w:tc>
        <w:tc>
          <w:tcPr>
            <w:tcW w:w="3402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87B42A" w14:textId="77777777" w:rsidR="001C181C" w:rsidRPr="00706B79" w:rsidRDefault="001C181C" w:rsidP="001C181C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State:</w:t>
            </w:r>
          </w:p>
        </w:tc>
        <w:tc>
          <w:tcPr>
            <w:tcW w:w="3424" w:type="dxa"/>
            <w:gridSpan w:val="2"/>
            <w:tcBorders>
              <w:left w:val="single" w:sz="6" w:space="0" w:color="000000"/>
              <w:bottom w:val="single" w:sz="6" w:space="0" w:color="000000"/>
            </w:tcBorders>
          </w:tcPr>
          <w:p w14:paraId="0C17825B" w14:textId="77777777" w:rsidR="001C181C" w:rsidRPr="00706B79" w:rsidRDefault="001C181C" w:rsidP="006D1816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Zip</w:t>
            </w:r>
            <w:r w:rsidR="006D1816" w:rsidRPr="00706B79">
              <w:rPr>
                <w:rFonts w:asciiTheme="minorHAnsi" w:hAnsiTheme="minorHAnsi"/>
                <w:sz w:val="22"/>
                <w:szCs w:val="22"/>
              </w:rPr>
              <w:t xml:space="preserve"> Code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  <w:tr w:rsidR="001C181C" w:rsidRPr="00AA23A5" w14:paraId="78853EE9" w14:textId="77777777" w:rsidTr="00AB4B3A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366C6C58" w14:textId="77777777" w:rsidR="001C181C" w:rsidRPr="00706B79" w:rsidRDefault="006D1816" w:rsidP="00C14E15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4. 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>GASOLINE STORAGE</w:t>
            </w:r>
            <w:r w:rsidR="00C14E15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 xml:space="preserve">DISPENSING FACILITY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BILLING CONTACT INFORMATION:  </w:t>
            </w:r>
            <w:r w:rsidR="001C181C" w:rsidRPr="00706B79">
              <w:rPr>
                <w:rFonts w:asciiTheme="minorHAnsi" w:hAnsiTheme="minorHAnsi"/>
                <w:sz w:val="22"/>
                <w:szCs w:val="22"/>
              </w:rPr>
              <w:t>(If different from applicant, the business/organization/person who will be billed for possible additional fees and permit to operate.)</w:t>
            </w:r>
          </w:p>
        </w:tc>
      </w:tr>
      <w:tr w:rsidR="00AB4B3A" w:rsidRPr="00AA23A5" w14:paraId="5D873DBA" w14:textId="77777777" w:rsidTr="003B6658">
        <w:trPr>
          <w:cantSplit/>
          <w:jc w:val="center"/>
        </w:trPr>
        <w:tc>
          <w:tcPr>
            <w:tcW w:w="6818" w:type="dxa"/>
            <w:gridSpan w:val="6"/>
            <w:tcBorders>
              <w:bottom w:val="single" w:sz="6" w:space="0" w:color="000000"/>
              <w:right w:val="single" w:sz="6" w:space="0" w:color="000000"/>
            </w:tcBorders>
          </w:tcPr>
          <w:p w14:paraId="2ACB73C5" w14:textId="77777777" w:rsidR="00AB4B3A" w:rsidRPr="00706B79" w:rsidRDefault="00AB4B3A" w:rsidP="00467F6D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Business/organization/person Name:</w:t>
            </w:r>
          </w:p>
        </w:tc>
        <w:tc>
          <w:tcPr>
            <w:tcW w:w="3410" w:type="dxa"/>
            <w:tcBorders>
              <w:left w:val="single" w:sz="6" w:space="0" w:color="000000"/>
              <w:bottom w:val="single" w:sz="6" w:space="0" w:color="000000"/>
            </w:tcBorders>
          </w:tcPr>
          <w:p w14:paraId="5A25219C" w14:textId="77777777" w:rsidR="00AB4B3A" w:rsidRPr="00706B79" w:rsidRDefault="00AB4B3A" w:rsidP="00467F6D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Phone number: (     )</w:t>
            </w:r>
          </w:p>
        </w:tc>
      </w:tr>
      <w:tr w:rsidR="00D217AF" w:rsidRPr="00AA23A5" w14:paraId="538C2EA7" w14:textId="77777777" w:rsidTr="00862077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28580388" w14:textId="77777777" w:rsidR="00D217AF" w:rsidRPr="00706B79" w:rsidRDefault="001C181C" w:rsidP="00467F6D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A</w:t>
            </w:r>
            <w:r w:rsidR="00D217AF" w:rsidRPr="00706B79">
              <w:rPr>
                <w:rFonts w:asciiTheme="minorHAnsi" w:hAnsiTheme="minorHAnsi"/>
                <w:sz w:val="22"/>
                <w:szCs w:val="22"/>
              </w:rPr>
              <w:t>ddress:</w:t>
            </w:r>
          </w:p>
        </w:tc>
      </w:tr>
      <w:tr w:rsidR="001C181C" w:rsidRPr="00AA23A5" w14:paraId="4DEB30DC" w14:textId="77777777" w:rsidTr="00862077">
        <w:trPr>
          <w:cantSplit/>
          <w:jc w:val="center"/>
        </w:trPr>
        <w:tc>
          <w:tcPr>
            <w:tcW w:w="3402" w:type="dxa"/>
            <w:tcBorders>
              <w:right w:val="single" w:sz="6" w:space="0" w:color="000000"/>
            </w:tcBorders>
          </w:tcPr>
          <w:p w14:paraId="43E6A9FD" w14:textId="77777777" w:rsidR="001C181C" w:rsidRPr="00706B79" w:rsidRDefault="001C181C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City:</w:t>
            </w:r>
          </w:p>
        </w:tc>
        <w:tc>
          <w:tcPr>
            <w:tcW w:w="3402" w:type="dxa"/>
            <w:gridSpan w:val="4"/>
            <w:tcBorders>
              <w:left w:val="single" w:sz="6" w:space="0" w:color="000000"/>
              <w:right w:val="single" w:sz="6" w:space="0" w:color="000000"/>
            </w:tcBorders>
          </w:tcPr>
          <w:p w14:paraId="03142947" w14:textId="77777777" w:rsidR="001C181C" w:rsidRPr="00706B79" w:rsidRDefault="001C181C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State:</w:t>
            </w:r>
          </w:p>
        </w:tc>
        <w:tc>
          <w:tcPr>
            <w:tcW w:w="3424" w:type="dxa"/>
            <w:gridSpan w:val="2"/>
            <w:tcBorders>
              <w:left w:val="single" w:sz="6" w:space="0" w:color="000000"/>
            </w:tcBorders>
          </w:tcPr>
          <w:p w14:paraId="37803E84" w14:textId="77777777" w:rsidR="001C181C" w:rsidRPr="00706B79" w:rsidRDefault="001C181C" w:rsidP="006D1816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Zip</w:t>
            </w:r>
            <w:r w:rsidR="006D1816" w:rsidRPr="00706B79">
              <w:rPr>
                <w:rFonts w:asciiTheme="minorHAnsi" w:hAnsiTheme="minorHAnsi"/>
                <w:sz w:val="22"/>
                <w:szCs w:val="22"/>
              </w:rPr>
              <w:t xml:space="preserve"> Code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  <w:tr w:rsidR="00C0080D" w:rsidRPr="00AA23A5" w14:paraId="6A072F53" w14:textId="77777777" w:rsidTr="00F0133C">
        <w:trPr>
          <w:cantSplit/>
          <w:jc w:val="center"/>
        </w:trPr>
        <w:tc>
          <w:tcPr>
            <w:tcW w:w="10228" w:type="dxa"/>
            <w:gridSpan w:val="7"/>
          </w:tcPr>
          <w:p w14:paraId="52BE4FC6" w14:textId="77777777" w:rsidR="00C0080D" w:rsidRPr="00706B79" w:rsidRDefault="001C181C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Email address</w:t>
            </w:r>
            <w:r w:rsidR="00C0080D" w:rsidRPr="00706B79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  <w:tr w:rsidR="003C031A" w:rsidRPr="00AA23A5" w14:paraId="57BC7253" w14:textId="77777777" w:rsidTr="00AB4B3A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30AF7F89" w14:textId="77777777" w:rsidR="003C031A" w:rsidRPr="00706B79" w:rsidRDefault="006D1816" w:rsidP="00C14E15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5. 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>GASOLINE STORAGE</w:t>
            </w:r>
            <w:r w:rsidR="00C14E15">
              <w:rPr>
                <w:rFonts w:asciiTheme="minorHAnsi" w:hAnsiTheme="minorHAnsi"/>
                <w:b/>
                <w:sz w:val="22"/>
                <w:szCs w:val="22"/>
              </w:rPr>
              <w:t>/</w:t>
            </w:r>
            <w:r w:rsidR="00995E3A">
              <w:rPr>
                <w:rFonts w:asciiTheme="minorHAnsi" w:hAnsiTheme="minorHAnsi"/>
                <w:b/>
                <w:sz w:val="22"/>
                <w:szCs w:val="22"/>
              </w:rPr>
              <w:t xml:space="preserve">DISPENSING FACILITY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SITE CONTACT INFORMATION:  </w:t>
            </w:r>
            <w:r w:rsidR="00467F6D" w:rsidRPr="00706B79">
              <w:rPr>
                <w:rFonts w:asciiTheme="minorHAnsi" w:hAnsiTheme="minorHAnsi"/>
                <w:sz w:val="22"/>
                <w:szCs w:val="22"/>
              </w:rPr>
              <w:t>(</w:t>
            </w:r>
            <w:r w:rsidR="001C181C" w:rsidRPr="00706B79">
              <w:rPr>
                <w:rFonts w:asciiTheme="minorHAnsi" w:hAnsiTheme="minorHAnsi"/>
                <w:sz w:val="22"/>
                <w:szCs w:val="22"/>
              </w:rPr>
              <w:t>If different from the applicant, t</w:t>
            </w:r>
            <w:r w:rsidR="00467F6D" w:rsidRPr="00706B79">
              <w:rPr>
                <w:rFonts w:asciiTheme="minorHAnsi" w:hAnsiTheme="minorHAnsi"/>
                <w:sz w:val="22"/>
                <w:szCs w:val="22"/>
              </w:rPr>
              <w:t xml:space="preserve">he person who oversees equipment and </w:t>
            </w:r>
            <w:r w:rsidR="001C181C" w:rsidRPr="00706B79">
              <w:rPr>
                <w:rFonts w:asciiTheme="minorHAnsi" w:hAnsiTheme="minorHAnsi"/>
                <w:sz w:val="22"/>
                <w:szCs w:val="22"/>
              </w:rPr>
              <w:t xml:space="preserve">can help answer </w:t>
            </w:r>
            <w:r w:rsidR="00467F6D" w:rsidRPr="00706B79">
              <w:rPr>
                <w:rFonts w:asciiTheme="minorHAnsi" w:hAnsiTheme="minorHAnsi"/>
                <w:sz w:val="22"/>
                <w:szCs w:val="22"/>
              </w:rPr>
              <w:t>District</w:t>
            </w:r>
            <w:r w:rsidR="001C181C" w:rsidRPr="00706B79">
              <w:rPr>
                <w:rFonts w:asciiTheme="minorHAnsi" w:hAnsiTheme="minorHAnsi"/>
                <w:sz w:val="22"/>
                <w:szCs w:val="22"/>
              </w:rPr>
              <w:t xml:space="preserve"> questions regarding the application</w:t>
            </w:r>
            <w:r w:rsidR="00863C1C" w:rsidRPr="00706B79">
              <w:rPr>
                <w:rFonts w:asciiTheme="minorHAnsi" w:hAnsiTheme="minorHAnsi"/>
                <w:sz w:val="22"/>
                <w:szCs w:val="22"/>
              </w:rPr>
              <w:t>.</w:t>
            </w:r>
            <w:r w:rsidR="00467F6D" w:rsidRPr="00706B79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</w:tr>
      <w:tr w:rsidR="00AB4B3A" w:rsidRPr="00AA23A5" w14:paraId="4C4D413F" w14:textId="77777777" w:rsidTr="00AB4B3A">
        <w:trPr>
          <w:cantSplit/>
          <w:jc w:val="center"/>
        </w:trPr>
        <w:tc>
          <w:tcPr>
            <w:tcW w:w="5114" w:type="dxa"/>
            <w:gridSpan w:val="4"/>
            <w:tcBorders>
              <w:bottom w:val="single" w:sz="6" w:space="0" w:color="000000"/>
              <w:right w:val="single" w:sz="6" w:space="0" w:color="000000"/>
            </w:tcBorders>
          </w:tcPr>
          <w:p w14:paraId="737AC5E5" w14:textId="77777777" w:rsidR="00AB4B3A" w:rsidRPr="00706B79" w:rsidRDefault="00AB4B3A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Name</w:t>
            </w:r>
            <w:r>
              <w:rPr>
                <w:rFonts w:asciiTheme="minorHAnsi" w:hAnsiTheme="minorHAnsi"/>
                <w:sz w:val="22"/>
                <w:szCs w:val="22"/>
              </w:rPr>
              <w:t>/Title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5114" w:type="dxa"/>
            <w:gridSpan w:val="3"/>
            <w:tcBorders>
              <w:left w:val="single" w:sz="6" w:space="0" w:color="000000"/>
              <w:bottom w:val="single" w:sz="6" w:space="0" w:color="000000"/>
            </w:tcBorders>
          </w:tcPr>
          <w:p w14:paraId="4806EA09" w14:textId="77777777" w:rsidR="00AB4B3A" w:rsidRPr="00706B79" w:rsidRDefault="00AB4B3A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E-mail address:</w:t>
            </w:r>
          </w:p>
        </w:tc>
      </w:tr>
      <w:tr w:rsidR="006D1816" w:rsidRPr="00AA23A5" w14:paraId="518BE5FF" w14:textId="77777777" w:rsidTr="00F0133C">
        <w:trPr>
          <w:cantSplit/>
          <w:jc w:val="center"/>
        </w:trPr>
        <w:tc>
          <w:tcPr>
            <w:tcW w:w="5104" w:type="dxa"/>
            <w:gridSpan w:val="3"/>
            <w:tcBorders>
              <w:bottom w:val="single" w:sz="6" w:space="0" w:color="000000"/>
              <w:right w:val="single" w:sz="6" w:space="0" w:color="000000"/>
            </w:tcBorders>
          </w:tcPr>
          <w:p w14:paraId="4ACCEFE5" w14:textId="77777777" w:rsidR="006D1816" w:rsidRPr="00706B79" w:rsidRDefault="006D1816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Phone number: (     )</w:t>
            </w:r>
          </w:p>
        </w:tc>
        <w:tc>
          <w:tcPr>
            <w:tcW w:w="5124" w:type="dxa"/>
            <w:gridSpan w:val="4"/>
            <w:tcBorders>
              <w:left w:val="single" w:sz="6" w:space="0" w:color="000000"/>
              <w:bottom w:val="single" w:sz="6" w:space="0" w:color="000000"/>
            </w:tcBorders>
          </w:tcPr>
          <w:p w14:paraId="331BEE26" w14:textId="77777777" w:rsidR="006D1816" w:rsidRPr="00706B79" w:rsidRDefault="006D1816" w:rsidP="00DA0964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Cell number: (     )</w:t>
            </w:r>
          </w:p>
        </w:tc>
      </w:tr>
      <w:tr w:rsidR="00F0133C" w:rsidRPr="00AA23A5" w14:paraId="399506C5" w14:textId="77777777" w:rsidTr="00862077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7F033855" w14:textId="77777777" w:rsidR="00F0133C" w:rsidRPr="00862077" w:rsidRDefault="00F0133C" w:rsidP="00862077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 w:rsidRPr="00B77498">
              <w:rPr>
                <w:rFonts w:asciiTheme="minorHAnsi" w:hAnsiTheme="minorHAnsi"/>
                <w:b/>
                <w:sz w:val="22"/>
                <w:szCs w:val="22"/>
                <w:highlight w:val="yellow"/>
              </w:rPr>
              <w:t xml:space="preserve">6. </w:t>
            </w:r>
            <w:r w:rsidR="00862077" w:rsidRPr="00B77498">
              <w:rPr>
                <w:rFonts w:asciiTheme="minorHAnsi" w:hAnsiTheme="minorHAnsi"/>
                <w:b/>
                <w:sz w:val="22"/>
                <w:szCs w:val="22"/>
                <w:highlight w:val="yellow"/>
              </w:rPr>
              <w:t>CONTRACTOR’S INFORMATION</w:t>
            </w:r>
          </w:p>
        </w:tc>
      </w:tr>
      <w:tr w:rsidR="006A50E8" w:rsidRPr="00AA23A5" w14:paraId="79949A3E" w14:textId="77777777" w:rsidTr="00862077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25319101" w14:textId="77777777" w:rsidR="006A50E8" w:rsidRPr="00B77498" w:rsidRDefault="00000000" w:rsidP="00862077">
            <w:pPr>
              <w:spacing w:before="102"/>
              <w:rPr>
                <w:rFonts w:asciiTheme="minorHAnsi" w:hAnsiTheme="minorHAnsi"/>
                <w:b/>
                <w:sz w:val="22"/>
                <w:szCs w:val="22"/>
                <w:highlight w:val="yellow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639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50E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6A50E8">
              <w:rPr>
                <w:rFonts w:asciiTheme="minorHAnsi" w:hAnsiTheme="minorHAnsi"/>
                <w:sz w:val="22"/>
                <w:szCs w:val="22"/>
              </w:rPr>
              <w:t xml:space="preserve"> Attach ICC Certification</w:t>
            </w:r>
          </w:p>
        </w:tc>
      </w:tr>
      <w:tr w:rsidR="00AB4B3A" w:rsidRPr="00AA23A5" w14:paraId="51A54870" w14:textId="77777777" w:rsidTr="00862077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54EE3648" w14:textId="77777777" w:rsidR="00AB4B3A" w:rsidRPr="00AB4B3A" w:rsidRDefault="00AB4B3A" w:rsidP="00862077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AB4B3A">
              <w:rPr>
                <w:rFonts w:asciiTheme="minorHAnsi" w:hAnsiTheme="minorHAnsi"/>
                <w:sz w:val="22"/>
                <w:szCs w:val="22"/>
              </w:rPr>
              <w:t xml:space="preserve">Company Name: </w:t>
            </w:r>
          </w:p>
        </w:tc>
      </w:tr>
      <w:tr w:rsidR="00862077" w:rsidRPr="00AA23A5" w14:paraId="7EC6AF04" w14:textId="77777777" w:rsidTr="00862077">
        <w:trPr>
          <w:cantSplit/>
          <w:jc w:val="center"/>
        </w:trPr>
        <w:tc>
          <w:tcPr>
            <w:tcW w:w="5114" w:type="dxa"/>
            <w:gridSpan w:val="4"/>
            <w:tcBorders>
              <w:bottom w:val="single" w:sz="6" w:space="0" w:color="000000"/>
              <w:right w:val="single" w:sz="6" w:space="0" w:color="000000"/>
            </w:tcBorders>
          </w:tcPr>
          <w:p w14:paraId="4CD8DA30" w14:textId="77777777" w:rsidR="00862077" w:rsidRPr="00862077" w:rsidRDefault="00862077" w:rsidP="00862077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862077">
              <w:rPr>
                <w:rFonts w:asciiTheme="minorHAnsi" w:hAnsiTheme="minorHAnsi"/>
                <w:sz w:val="22"/>
                <w:szCs w:val="22"/>
              </w:rPr>
              <w:t>Name</w:t>
            </w:r>
            <w:r>
              <w:rPr>
                <w:rFonts w:asciiTheme="minorHAnsi" w:hAnsiTheme="minorHAnsi"/>
                <w:sz w:val="22"/>
                <w:szCs w:val="22"/>
              </w:rPr>
              <w:t>/ Title</w:t>
            </w:r>
            <w:r w:rsidRPr="00862077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5114" w:type="dxa"/>
            <w:gridSpan w:val="3"/>
            <w:tcBorders>
              <w:left w:val="single" w:sz="6" w:space="0" w:color="000000"/>
              <w:bottom w:val="single" w:sz="6" w:space="0" w:color="000000"/>
            </w:tcBorders>
          </w:tcPr>
          <w:p w14:paraId="363733B0" w14:textId="77777777" w:rsidR="00862077" w:rsidRPr="00862077" w:rsidRDefault="00862077" w:rsidP="00862077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-mail Address:</w:t>
            </w:r>
          </w:p>
        </w:tc>
      </w:tr>
      <w:tr w:rsidR="00862077" w:rsidRPr="00AA23A5" w14:paraId="410C174D" w14:textId="77777777" w:rsidTr="00862077">
        <w:trPr>
          <w:cantSplit/>
          <w:jc w:val="center"/>
        </w:trPr>
        <w:tc>
          <w:tcPr>
            <w:tcW w:w="5114" w:type="dxa"/>
            <w:gridSpan w:val="4"/>
            <w:tcBorders>
              <w:right w:val="single" w:sz="6" w:space="0" w:color="000000"/>
            </w:tcBorders>
          </w:tcPr>
          <w:p w14:paraId="2735229E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hone number: (     )</w:t>
            </w:r>
          </w:p>
        </w:tc>
        <w:tc>
          <w:tcPr>
            <w:tcW w:w="5114" w:type="dxa"/>
            <w:gridSpan w:val="3"/>
            <w:tcBorders>
              <w:left w:val="single" w:sz="6" w:space="0" w:color="000000"/>
            </w:tcBorders>
          </w:tcPr>
          <w:p w14:paraId="3C7DCC1C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ell number: (     )</w:t>
            </w:r>
          </w:p>
        </w:tc>
      </w:tr>
      <w:tr w:rsidR="00862077" w:rsidRPr="00AA23A5" w14:paraId="3BD0F09D" w14:textId="77777777" w:rsidTr="00862077">
        <w:trPr>
          <w:cantSplit/>
          <w:jc w:val="center"/>
        </w:trPr>
        <w:tc>
          <w:tcPr>
            <w:tcW w:w="10228" w:type="dxa"/>
            <w:gridSpan w:val="7"/>
            <w:tcBorders>
              <w:bottom w:val="single" w:sz="6" w:space="0" w:color="000000"/>
            </w:tcBorders>
          </w:tcPr>
          <w:p w14:paraId="07E6C99B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ddress:</w:t>
            </w:r>
          </w:p>
        </w:tc>
      </w:tr>
      <w:tr w:rsidR="00862077" w:rsidRPr="00AA23A5" w14:paraId="5D00FE18" w14:textId="77777777" w:rsidTr="00862077">
        <w:trPr>
          <w:cantSplit/>
          <w:jc w:val="center"/>
        </w:trPr>
        <w:tc>
          <w:tcPr>
            <w:tcW w:w="3409" w:type="dxa"/>
            <w:gridSpan w:val="2"/>
            <w:tcBorders>
              <w:bottom w:val="single" w:sz="6" w:space="0" w:color="000000"/>
              <w:right w:val="single" w:sz="6" w:space="0" w:color="000000"/>
            </w:tcBorders>
          </w:tcPr>
          <w:p w14:paraId="59AB7E71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ity</w:t>
            </w:r>
          </w:p>
        </w:tc>
        <w:tc>
          <w:tcPr>
            <w:tcW w:w="3409" w:type="dxa"/>
            <w:gridSpan w:val="4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1E92DD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tate </w:t>
            </w:r>
          </w:p>
        </w:tc>
        <w:tc>
          <w:tcPr>
            <w:tcW w:w="3410" w:type="dxa"/>
            <w:tcBorders>
              <w:left w:val="single" w:sz="6" w:space="0" w:color="000000"/>
              <w:bottom w:val="single" w:sz="6" w:space="0" w:color="000000"/>
            </w:tcBorders>
          </w:tcPr>
          <w:p w14:paraId="66F4EBA5" w14:textId="77777777" w:rsidR="00862077" w:rsidRDefault="00862077" w:rsidP="003C031A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Zip</w:t>
            </w:r>
          </w:p>
        </w:tc>
      </w:tr>
    </w:tbl>
    <w:p w14:paraId="0A20C0CE" w14:textId="77777777" w:rsidR="00303ECE" w:rsidRDefault="00303ECE"/>
    <w:tbl>
      <w:tblPr>
        <w:tblW w:w="1024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5121"/>
        <w:gridCol w:w="5121"/>
      </w:tblGrid>
      <w:tr w:rsidR="000074DA" w:rsidRPr="005C750C" w14:paraId="55A804B2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25914966" w14:textId="77777777" w:rsidR="00487A01" w:rsidRDefault="000074DA" w:rsidP="00193AD6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7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.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APPLICATION TYPE:</w:t>
            </w:r>
            <w:r w:rsidR="00850423">
              <w:rPr>
                <w:rFonts w:asciiTheme="minorHAnsi" w:hAnsiTheme="minorHAnsi"/>
                <w:b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083878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0423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50423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850423">
              <w:rPr>
                <w:rFonts w:asciiTheme="minorHAnsi" w:hAnsiTheme="minorHAnsi"/>
                <w:sz w:val="22"/>
                <w:szCs w:val="22"/>
              </w:rPr>
              <w:t>New Facility</w:t>
            </w:r>
            <w:r w:rsidR="00850423">
              <w:rPr>
                <w:rFonts w:asciiTheme="minorHAnsi" w:hAnsiTheme="minorHAnsi"/>
                <w:sz w:val="22"/>
                <w:szCs w:val="22"/>
              </w:rPr>
              <w:br/>
              <w:t xml:space="preserve">                                      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1559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0423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50423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87A01">
              <w:rPr>
                <w:rFonts w:asciiTheme="minorHAnsi" w:hAnsiTheme="minorHAnsi"/>
                <w:sz w:val="22"/>
                <w:szCs w:val="22"/>
              </w:rPr>
              <w:t>Modification/Re-construction</w:t>
            </w:r>
            <w:r w:rsidR="00487A01">
              <w:rPr>
                <w:rFonts w:asciiTheme="minorHAnsi" w:hAnsiTheme="minorHAnsi"/>
                <w:sz w:val="22"/>
                <w:szCs w:val="22"/>
              </w:rPr>
              <w:br/>
              <w:t xml:space="preserve">                                       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738273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7A0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487A01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87A01">
              <w:rPr>
                <w:rFonts w:asciiTheme="minorHAnsi" w:hAnsiTheme="minorHAnsi"/>
                <w:sz w:val="22"/>
                <w:szCs w:val="22"/>
              </w:rPr>
              <w:t>Transfer of Ownership</w:t>
            </w:r>
          </w:p>
          <w:p w14:paraId="51B98820" w14:textId="77777777" w:rsidR="000074DA" w:rsidRDefault="000074DA" w:rsidP="00193AD6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escription of modification:  (Attach separate sheets if necessary)</w:t>
            </w:r>
          </w:p>
        </w:tc>
      </w:tr>
      <w:tr w:rsidR="00850423" w:rsidRPr="005C750C" w14:paraId="2152951A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29C90F09" w14:textId="77777777" w:rsidR="00850423" w:rsidRDefault="00850423" w:rsidP="000074DA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850423" w:rsidRPr="005C750C" w14:paraId="36CFBFAE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782ECF33" w14:textId="77777777" w:rsidR="00850423" w:rsidRDefault="00850423" w:rsidP="000074DA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0074DA" w:rsidRPr="005C750C" w14:paraId="2689F68A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5AF93C44" w14:textId="77777777" w:rsidR="000074DA" w:rsidRPr="000074DA" w:rsidRDefault="000074DA" w:rsidP="00C3366A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 w:rsidRPr="000074DA">
              <w:rPr>
                <w:rFonts w:asciiTheme="minorHAnsi" w:hAnsiTheme="minorHAnsi"/>
                <w:b/>
                <w:sz w:val="22"/>
                <w:szCs w:val="22"/>
              </w:rPr>
              <w:t>8. EQUIPMENT INFORMATION</w:t>
            </w:r>
          </w:p>
        </w:tc>
      </w:tr>
      <w:tr w:rsidR="001C3336" w:rsidRPr="005C750C" w14:paraId="139A3E54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15C3CCF3" w14:textId="77777777" w:rsidR="001C3336" w:rsidRPr="00706B79" w:rsidRDefault="00C3366A" w:rsidP="00C3366A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Equipment</w:t>
            </w:r>
            <w:r w:rsidR="001C333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F2652">
              <w:rPr>
                <w:rFonts w:asciiTheme="minorHAnsi" w:hAnsiTheme="minorHAnsi"/>
                <w:sz w:val="22"/>
                <w:szCs w:val="22"/>
              </w:rPr>
              <w:t>L</w:t>
            </w:r>
            <w:r w:rsidR="001C3336" w:rsidRPr="00706B79">
              <w:rPr>
                <w:rFonts w:asciiTheme="minorHAnsi" w:hAnsiTheme="minorHAnsi"/>
                <w:sz w:val="22"/>
                <w:szCs w:val="22"/>
              </w:rPr>
              <w:t xml:space="preserve">ocation </w:t>
            </w:r>
            <w:r w:rsidR="006F2652">
              <w:rPr>
                <w:rFonts w:asciiTheme="minorHAnsi" w:hAnsiTheme="minorHAnsi"/>
                <w:sz w:val="22"/>
                <w:szCs w:val="22"/>
              </w:rPr>
              <w:t>A</w:t>
            </w:r>
            <w:r w:rsidR="001C3336" w:rsidRPr="00706B79">
              <w:rPr>
                <w:rFonts w:asciiTheme="minorHAnsi" w:hAnsiTheme="minorHAnsi"/>
                <w:sz w:val="22"/>
                <w:szCs w:val="22"/>
              </w:rPr>
              <w:t>ddress</w:t>
            </w:r>
            <w:r w:rsidR="001C3336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  <w:tr w:rsidR="001C3336" w:rsidRPr="005C750C" w14:paraId="39559DBD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1F55CAE6" w14:textId="77777777" w:rsidR="001C3336" w:rsidRPr="001C3336" w:rsidRDefault="001C3336" w:rsidP="006F2652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1C3336">
              <w:rPr>
                <w:rFonts w:asciiTheme="minorHAnsi" w:hAnsiTheme="minorHAnsi"/>
                <w:sz w:val="22"/>
                <w:szCs w:val="22"/>
              </w:rPr>
              <w:t xml:space="preserve">Nearest </w:t>
            </w:r>
            <w:r w:rsidR="006F2652">
              <w:rPr>
                <w:rFonts w:asciiTheme="minorHAnsi" w:hAnsiTheme="minorHAnsi"/>
                <w:sz w:val="22"/>
                <w:szCs w:val="22"/>
              </w:rPr>
              <w:t>C</w:t>
            </w:r>
            <w:r w:rsidRPr="001C3336">
              <w:rPr>
                <w:rFonts w:asciiTheme="minorHAnsi" w:hAnsiTheme="minorHAnsi"/>
                <w:sz w:val="22"/>
                <w:szCs w:val="22"/>
              </w:rPr>
              <w:t xml:space="preserve">ross </w:t>
            </w:r>
            <w:r w:rsidR="006F2652">
              <w:rPr>
                <w:rFonts w:asciiTheme="minorHAnsi" w:hAnsiTheme="minorHAnsi"/>
                <w:sz w:val="22"/>
                <w:szCs w:val="22"/>
              </w:rPr>
              <w:t>S</w:t>
            </w:r>
            <w:r w:rsidRPr="001C3336">
              <w:rPr>
                <w:rFonts w:asciiTheme="minorHAnsi" w:hAnsiTheme="minorHAnsi"/>
                <w:sz w:val="22"/>
                <w:szCs w:val="22"/>
              </w:rPr>
              <w:t>treet:</w:t>
            </w:r>
          </w:p>
        </w:tc>
      </w:tr>
      <w:tr w:rsidR="001C3336" w:rsidRPr="005C750C" w14:paraId="736D6DC5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249140BE" w14:textId="77777777" w:rsidR="001C3336" w:rsidRPr="001C3336" w:rsidRDefault="001C3336" w:rsidP="00EF3960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Is the proposed equipment located within 1,000 feet of a school site?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90033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4B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32849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NO</w:t>
            </w:r>
          </w:p>
        </w:tc>
      </w:tr>
      <w:tr w:rsidR="001C3336" w:rsidRPr="005C750C" w14:paraId="06064598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481919F9" w14:textId="77777777" w:rsidR="001C3336" w:rsidRDefault="001C3336" w:rsidP="00EF3960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Does the project include the wrecking, removal or replacement of any load bearing members?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2798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86475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NO</w:t>
            </w:r>
          </w:p>
        </w:tc>
      </w:tr>
      <w:tr w:rsidR="00F0133C" w:rsidRPr="005C750C" w14:paraId="12461A5D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39A88D6B" w14:textId="77777777" w:rsidR="00F0133C" w:rsidRDefault="006F2652" w:rsidP="00EF3960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ame and A</w:t>
            </w:r>
            <w:r w:rsidR="00F0133C">
              <w:rPr>
                <w:rFonts w:asciiTheme="minorHAnsi" w:hAnsiTheme="minorHAnsi"/>
                <w:sz w:val="22"/>
                <w:szCs w:val="22"/>
              </w:rPr>
              <w:t>ddress of Gasoline Supplier:</w:t>
            </w:r>
          </w:p>
        </w:tc>
      </w:tr>
      <w:tr w:rsidR="00F0133C" w:rsidRPr="005C750C" w14:paraId="6B2C3ABD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266E291E" w14:textId="77777777" w:rsidR="00F0133C" w:rsidRDefault="00F0133C" w:rsidP="00EF3960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ype of Delivery Vehicle:</w:t>
            </w:r>
          </w:p>
        </w:tc>
      </w:tr>
      <w:tr w:rsidR="00F0133C" w:rsidRPr="005C750C" w14:paraId="2B2803CB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1AD65282" w14:textId="77777777" w:rsidR="00F0133C" w:rsidRDefault="00F0133C" w:rsidP="00193AD6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Do you require a land use permit or other agency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permit (</w:t>
            </w:r>
            <w:proofErr w:type="gramStart"/>
            <w:r w:rsidRPr="00706B79">
              <w:rPr>
                <w:rFonts w:asciiTheme="minorHAnsi" w:hAnsiTheme="minorHAnsi"/>
                <w:sz w:val="22"/>
                <w:szCs w:val="22"/>
              </w:rPr>
              <w:t>e.g.</w:t>
            </w:r>
            <w:proofErr w:type="gramEnd"/>
            <w:r w:rsidRPr="00706B79">
              <w:rPr>
                <w:rFonts w:asciiTheme="minorHAnsi" w:hAnsiTheme="minorHAnsi"/>
                <w:sz w:val="22"/>
                <w:szCs w:val="22"/>
              </w:rPr>
              <w:t xml:space="preserve"> city or county) for the projec</w:t>
            </w:r>
            <w:r>
              <w:rPr>
                <w:rFonts w:asciiTheme="minorHAnsi" w:hAnsiTheme="minorHAnsi"/>
                <w:sz w:val="22"/>
                <w:szCs w:val="22"/>
              </w:rPr>
              <w:t>t described in this application that requires an environmental review for the California Environmental Quality Act?</w:t>
            </w:r>
            <w:r w:rsidR="00193AD6">
              <w:rPr>
                <w:rFonts w:asciiTheme="minorHAnsi" w:hAnsiTheme="minorHAnsi"/>
                <w:sz w:val="22"/>
                <w:szCs w:val="22"/>
              </w:rPr>
              <w:br/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02475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YES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19018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NO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 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If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>YES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, provide agency name and permit type:</w:t>
            </w:r>
          </w:p>
        </w:tc>
      </w:tr>
      <w:tr w:rsidR="006A50E8" w:rsidRPr="005C750C" w14:paraId="0DD4EE06" w14:textId="77777777" w:rsidTr="00E34B97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39264FEC" w14:textId="77777777" w:rsidR="006A50E8" w:rsidRPr="008E3A01" w:rsidRDefault="000074DA" w:rsidP="00850423">
            <w:pPr>
              <w:spacing w:before="102"/>
              <w:rPr>
                <w:rFonts w:asciiTheme="minorHAnsi" w:hAnsiTheme="minorHAnsi"/>
                <w:i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9</w:t>
            </w:r>
            <w:r w:rsidR="006A50E8" w:rsidRPr="00F0133C">
              <w:rPr>
                <w:rFonts w:asciiTheme="minorHAnsi" w:hAnsiTheme="minorHAnsi"/>
                <w:b/>
                <w:sz w:val="22"/>
                <w:szCs w:val="22"/>
              </w:rPr>
              <w:t xml:space="preserve">. 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MAXIMUM REQUESTED </w:t>
            </w:r>
            <w:r w:rsidR="00A92D30">
              <w:rPr>
                <w:rFonts w:asciiTheme="minorHAnsi" w:hAnsiTheme="minorHAnsi"/>
                <w:b/>
                <w:sz w:val="22"/>
                <w:szCs w:val="22"/>
              </w:rPr>
              <w:t>THROUGHPUT (</w:t>
            </w:r>
            <w:r w:rsidR="006A50E8" w:rsidRPr="00850423">
              <w:rPr>
                <w:rFonts w:asciiTheme="minorHAnsi" w:hAnsiTheme="minorHAnsi"/>
                <w:sz w:val="22"/>
                <w:szCs w:val="22"/>
              </w:rPr>
              <w:t xml:space="preserve">This limit will be established on the permit </w:t>
            </w:r>
            <w:r w:rsidR="00850423">
              <w:rPr>
                <w:rFonts w:asciiTheme="minorHAnsi" w:hAnsiTheme="minorHAnsi"/>
                <w:sz w:val="22"/>
                <w:szCs w:val="22"/>
              </w:rPr>
              <w:t>&amp;</w:t>
            </w:r>
            <w:r w:rsidR="006A50E8" w:rsidRPr="00850423">
              <w:rPr>
                <w:rFonts w:asciiTheme="minorHAnsi" w:hAnsiTheme="minorHAnsi"/>
                <w:sz w:val="22"/>
                <w:szCs w:val="22"/>
              </w:rPr>
              <w:t xml:space="preserve"> cannot be exceeded.)</w:t>
            </w:r>
          </w:p>
        </w:tc>
      </w:tr>
      <w:tr w:rsidR="006A50E8" w:rsidRPr="005C750C" w14:paraId="457811CC" w14:textId="77777777" w:rsidTr="00CD5B06">
        <w:trPr>
          <w:cantSplit/>
          <w:jc w:val="center"/>
        </w:trPr>
        <w:tc>
          <w:tcPr>
            <w:tcW w:w="5121" w:type="dxa"/>
            <w:tcBorders>
              <w:bottom w:val="single" w:sz="6" w:space="0" w:color="000000"/>
              <w:right w:val="single" w:sz="6" w:space="0" w:color="000000"/>
            </w:tcBorders>
          </w:tcPr>
          <w:p w14:paraId="3CBC1520" w14:textId="77777777" w:rsidR="006A50E8" w:rsidRPr="006A50E8" w:rsidRDefault="006A50E8" w:rsidP="00F0133C">
            <w:pPr>
              <w:spacing w:before="102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6A50E8">
              <w:rPr>
                <w:rFonts w:asciiTheme="minorHAnsi" w:hAnsiTheme="minorHAnsi"/>
                <w:sz w:val="22"/>
                <w:szCs w:val="22"/>
              </w:rPr>
              <w:t>EXISTING FACILITY</w:t>
            </w:r>
          </w:p>
        </w:tc>
        <w:tc>
          <w:tcPr>
            <w:tcW w:w="5121" w:type="dxa"/>
            <w:tcBorders>
              <w:left w:val="single" w:sz="6" w:space="0" w:color="000000"/>
              <w:bottom w:val="single" w:sz="6" w:space="0" w:color="000000"/>
            </w:tcBorders>
          </w:tcPr>
          <w:p w14:paraId="16834844" w14:textId="77777777" w:rsidR="006A50E8" w:rsidRPr="006A50E8" w:rsidRDefault="006A50E8" w:rsidP="00F0133C">
            <w:pPr>
              <w:spacing w:before="102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6A50E8">
              <w:rPr>
                <w:rFonts w:asciiTheme="minorHAnsi" w:hAnsiTheme="minorHAnsi"/>
                <w:sz w:val="22"/>
                <w:szCs w:val="22"/>
              </w:rPr>
              <w:t>NEW FACILITY</w:t>
            </w:r>
          </w:p>
        </w:tc>
      </w:tr>
      <w:tr w:rsidR="006A50E8" w:rsidRPr="005C750C" w14:paraId="244EE7B5" w14:textId="77777777" w:rsidTr="00CD5B06">
        <w:trPr>
          <w:cantSplit/>
          <w:jc w:val="center"/>
        </w:trPr>
        <w:tc>
          <w:tcPr>
            <w:tcW w:w="5121" w:type="dxa"/>
            <w:tcBorders>
              <w:bottom w:val="single" w:sz="6" w:space="0" w:color="000000"/>
              <w:right w:val="single" w:sz="6" w:space="0" w:color="000000"/>
            </w:tcBorders>
          </w:tcPr>
          <w:p w14:paraId="2A4FA8AF" w14:textId="77777777" w:rsidR="006A50E8" w:rsidRPr="006A50E8" w:rsidRDefault="00000000" w:rsidP="00850423">
            <w:pPr>
              <w:spacing w:before="102"/>
              <w:jc w:val="both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22666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50E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6A50E8">
              <w:rPr>
                <w:rFonts w:asciiTheme="minorHAnsi" w:hAnsiTheme="minorHAnsi"/>
                <w:sz w:val="22"/>
                <w:szCs w:val="22"/>
              </w:rPr>
              <w:t xml:space="preserve"> Use existing permit limit</w:t>
            </w:r>
            <w:r w:rsidR="006A50E8">
              <w:rPr>
                <w:rFonts w:asciiTheme="minorHAnsi" w:hAnsiTheme="minorHAnsi"/>
                <w:sz w:val="22"/>
                <w:szCs w:val="22"/>
              </w:rPr>
              <w:br/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7251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50E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6A50E8">
              <w:rPr>
                <w:rFonts w:asciiTheme="minorHAnsi" w:hAnsiTheme="minorHAnsi"/>
                <w:sz w:val="22"/>
                <w:szCs w:val="22"/>
              </w:rPr>
              <w:t xml:space="preserve"> Requesting throughput limit increase, new limit:</w:t>
            </w:r>
            <w:r w:rsidR="00850423">
              <w:rPr>
                <w:rFonts w:asciiTheme="minorHAnsi" w:hAnsiTheme="minorHAnsi"/>
                <w:sz w:val="22"/>
                <w:szCs w:val="22"/>
              </w:rPr>
              <w:br/>
            </w:r>
            <w:r w:rsidR="006A50E8">
              <w:rPr>
                <w:rFonts w:asciiTheme="minorHAnsi" w:hAnsiTheme="minorHAnsi"/>
                <w:sz w:val="22"/>
                <w:szCs w:val="22"/>
              </w:rPr>
              <w:t>_________________  Gallons per month</w:t>
            </w:r>
            <w:r w:rsidR="00850423">
              <w:rPr>
                <w:rFonts w:asciiTheme="minorHAnsi" w:hAnsiTheme="minorHAnsi"/>
                <w:sz w:val="22"/>
                <w:szCs w:val="22"/>
              </w:rPr>
              <w:br/>
            </w:r>
            <w:r w:rsidR="006A50E8">
              <w:rPr>
                <w:rFonts w:asciiTheme="minorHAnsi" w:hAnsiTheme="minorHAnsi"/>
                <w:sz w:val="22"/>
                <w:szCs w:val="22"/>
              </w:rPr>
              <w:t>_________________  Gallons per calendar year</w:t>
            </w:r>
          </w:p>
        </w:tc>
        <w:tc>
          <w:tcPr>
            <w:tcW w:w="5121" w:type="dxa"/>
            <w:tcBorders>
              <w:left w:val="single" w:sz="6" w:space="0" w:color="000000"/>
              <w:bottom w:val="single" w:sz="6" w:space="0" w:color="000000"/>
            </w:tcBorders>
          </w:tcPr>
          <w:p w14:paraId="4D0718CA" w14:textId="77777777" w:rsidR="006A50E8" w:rsidRPr="006A50E8" w:rsidRDefault="006A50E8" w:rsidP="00850423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____________  Gallons per month</w:t>
            </w:r>
            <w:r w:rsidR="00850423">
              <w:rPr>
                <w:rFonts w:asciiTheme="minorHAnsi" w:hAnsiTheme="minorHAnsi"/>
                <w:sz w:val="22"/>
                <w:szCs w:val="22"/>
              </w:rPr>
              <w:br/>
            </w:r>
            <w:r>
              <w:rPr>
                <w:rFonts w:asciiTheme="minorHAnsi" w:hAnsiTheme="minorHAnsi"/>
                <w:sz w:val="22"/>
                <w:szCs w:val="22"/>
              </w:rPr>
              <w:t>_________________  Gallons per calendar year</w:t>
            </w:r>
          </w:p>
        </w:tc>
      </w:tr>
      <w:tr w:rsidR="00AB4B3A" w:rsidRPr="005C750C" w14:paraId="01AA9D94" w14:textId="77777777" w:rsidTr="00716B5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021BDAEE" w14:textId="77777777" w:rsidR="00AB4B3A" w:rsidRDefault="00850423" w:rsidP="008E3A01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0</w:t>
            </w:r>
            <w:r w:rsidR="00AB4B3A" w:rsidRPr="008E3A01">
              <w:rPr>
                <w:rFonts w:asciiTheme="minorHAnsi" w:hAnsiTheme="minorHAnsi"/>
                <w:b/>
                <w:sz w:val="22"/>
                <w:szCs w:val="22"/>
              </w:rPr>
              <w:t xml:space="preserve">.  </w:t>
            </w:r>
            <w:r w:rsidR="008E3A01">
              <w:rPr>
                <w:rFonts w:asciiTheme="minorHAnsi" w:hAnsiTheme="minorHAnsi"/>
                <w:b/>
                <w:sz w:val="22"/>
                <w:szCs w:val="22"/>
              </w:rPr>
              <w:t xml:space="preserve">ORGANIZATION TYPE: 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3684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4B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4B3A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AB4B3A">
              <w:rPr>
                <w:rFonts w:asciiTheme="minorHAnsi" w:hAnsiTheme="minorHAnsi"/>
                <w:sz w:val="22"/>
                <w:szCs w:val="22"/>
              </w:rPr>
              <w:t>Corporation</w:t>
            </w:r>
            <w:r w:rsidR="008E3A01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AB4B3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30547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4B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4B3A">
              <w:rPr>
                <w:rFonts w:asciiTheme="minorHAnsi" w:hAnsiTheme="minorHAnsi"/>
                <w:sz w:val="22"/>
                <w:szCs w:val="22"/>
              </w:rPr>
              <w:t xml:space="preserve"> Partnership</w:t>
            </w:r>
            <w:r w:rsidR="008E3A01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AB4B3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54252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4B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4B3A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AB4B3A">
              <w:rPr>
                <w:rFonts w:asciiTheme="minorHAnsi" w:hAnsiTheme="minorHAnsi"/>
                <w:sz w:val="22"/>
                <w:szCs w:val="22"/>
              </w:rPr>
              <w:t>Lessee</w:t>
            </w:r>
            <w:r w:rsidR="008E3A01">
              <w:rPr>
                <w:rFonts w:asciiTheme="minorHAnsi" w:hAnsiTheme="minorHAnsi"/>
                <w:sz w:val="22"/>
                <w:szCs w:val="22"/>
              </w:rPr>
              <w:t>/</w:t>
            </w:r>
            <w:r w:rsidR="00AB4B3A">
              <w:rPr>
                <w:rFonts w:asciiTheme="minorHAnsi" w:hAnsiTheme="minorHAnsi"/>
                <w:sz w:val="22"/>
                <w:szCs w:val="22"/>
              </w:rPr>
              <w:t>Sole Proprietor</w:t>
            </w:r>
            <w:r w:rsidR="008E3A01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="00AB4B3A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51781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4B3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4B3A"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AB4B3A">
              <w:rPr>
                <w:rFonts w:asciiTheme="minorHAnsi" w:hAnsiTheme="minorHAnsi"/>
                <w:sz w:val="22"/>
                <w:szCs w:val="22"/>
              </w:rPr>
              <w:t>Gov</w:t>
            </w:r>
            <w:r w:rsidR="008E3A01">
              <w:rPr>
                <w:rFonts w:asciiTheme="minorHAnsi" w:hAnsiTheme="minorHAnsi"/>
                <w:sz w:val="22"/>
                <w:szCs w:val="22"/>
              </w:rPr>
              <w:t>’t Agency</w:t>
            </w:r>
          </w:p>
        </w:tc>
      </w:tr>
      <w:tr w:rsidR="008E3A01" w:rsidRPr="005C750C" w14:paraId="0B231F6A" w14:textId="77777777" w:rsidTr="00716B5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096BE454" w14:textId="77777777" w:rsidR="008E3A01" w:rsidRPr="008E3A01" w:rsidRDefault="008E3A01" w:rsidP="00850423">
            <w:pPr>
              <w:spacing w:before="102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850423"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.  GENERAL NATURE OF BUSINESS: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442772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Retail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85762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2"/>
                <w:szCs w:val="22"/>
              </w:rPr>
              <w:t xml:space="preserve"> Garage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16474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06B7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Bulk Plant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36844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2"/>
                <w:szCs w:val="22"/>
              </w:rPr>
              <w:t xml:space="preserve"> Other: _________________________</w:t>
            </w:r>
          </w:p>
        </w:tc>
      </w:tr>
      <w:tr w:rsidR="005C750C" w:rsidRPr="005C750C" w14:paraId="7AFED6FF" w14:textId="77777777" w:rsidTr="001C3336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5D78DA80" w14:textId="77777777" w:rsidR="005C750C" w:rsidRPr="00706B79" w:rsidRDefault="008E3A01" w:rsidP="005C750C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</w:t>
            </w:r>
            <w:r w:rsidR="00850423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862077">
              <w:rPr>
                <w:rFonts w:asciiTheme="minorHAnsi" w:hAnsiTheme="minorHAnsi"/>
                <w:b/>
                <w:sz w:val="22"/>
                <w:szCs w:val="22"/>
              </w:rPr>
              <w:t xml:space="preserve">.  </w:t>
            </w:r>
            <w:r w:rsidR="00862077" w:rsidRPr="00706B79">
              <w:rPr>
                <w:rFonts w:asciiTheme="minorHAnsi" w:hAnsiTheme="minorHAnsi"/>
                <w:b/>
                <w:sz w:val="22"/>
                <w:szCs w:val="22"/>
              </w:rPr>
              <w:t>PARCEL NUMBER WHERE EQUIPMENT LOCATED (APN</w:t>
            </w:r>
            <w:r w:rsidR="005C750C" w:rsidRPr="00706B79">
              <w:rPr>
                <w:rFonts w:asciiTheme="minorHAnsi" w:hAnsiTheme="minorHAnsi"/>
                <w:sz w:val="22"/>
                <w:szCs w:val="22"/>
              </w:rPr>
              <w:t>):</w:t>
            </w:r>
            <w:r w:rsidR="006D1816" w:rsidRPr="00706B79">
              <w:rPr>
                <w:rFonts w:asciiTheme="minorHAnsi" w:hAnsiTheme="minorHAnsi"/>
                <w:sz w:val="22"/>
                <w:szCs w:val="22"/>
              </w:rPr>
              <w:t xml:space="preserve">  (The parcel number can be obtained from property tax documents or from the city/county where equipment located.)</w:t>
            </w:r>
          </w:p>
          <w:p w14:paraId="0063429B" w14:textId="77777777" w:rsidR="005C750C" w:rsidRPr="00706B79" w:rsidRDefault="005C750C" w:rsidP="005B68D0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E3A01" w:rsidRPr="005C750C" w14:paraId="37646126" w14:textId="77777777" w:rsidTr="00C47C6F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1D8AF8AA" w14:textId="77777777" w:rsidR="008E3A01" w:rsidRPr="00706B79" w:rsidRDefault="008E3A01" w:rsidP="00776823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Please provide one of the following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(Look-up location using an online mapping tool such as Google Earth.)</w:t>
            </w:r>
          </w:p>
          <w:p w14:paraId="77725591" w14:textId="77777777" w:rsidR="008E3A01" w:rsidRPr="00706B79" w:rsidRDefault="008E3A01" w:rsidP="006D1816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UTM Coordinate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: 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__________  Northing      __________  Easting</w:t>
            </w:r>
          </w:p>
          <w:p w14:paraId="78498446" w14:textId="77777777" w:rsidR="008E3A01" w:rsidRPr="00706B79" w:rsidRDefault="008E3A01" w:rsidP="00862077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Decimal Degrees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  __________  Latitud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   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__________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Longitude</w:t>
            </w:r>
          </w:p>
        </w:tc>
      </w:tr>
      <w:tr w:rsidR="00A92D30" w:rsidRPr="005C750C" w14:paraId="269DFB7C" w14:textId="77777777" w:rsidTr="00C47C6F">
        <w:trPr>
          <w:cantSplit/>
          <w:jc w:val="center"/>
        </w:trPr>
        <w:tc>
          <w:tcPr>
            <w:tcW w:w="10242" w:type="dxa"/>
            <w:gridSpan w:val="2"/>
            <w:tcBorders>
              <w:bottom w:val="single" w:sz="6" w:space="0" w:color="000000"/>
            </w:tcBorders>
          </w:tcPr>
          <w:p w14:paraId="20EFC20D" w14:textId="77777777" w:rsidR="00A92D30" w:rsidRPr="00706B79" w:rsidRDefault="00A92D30" w:rsidP="00A92D30">
            <w:pPr>
              <w:rPr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13.  </w:t>
            </w: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 REQUEST FOR APPLICATION PROCESSING</w:t>
            </w:r>
          </w:p>
          <w:p w14:paraId="28F43EFF" w14:textId="77777777" w:rsidR="00A92D30" w:rsidRPr="00706B79" w:rsidRDefault="00A92D30" w:rsidP="00A92D30">
            <w:pPr>
              <w:tabs>
                <w:tab w:val="left" w:pos="330"/>
              </w:tabs>
              <w:ind w:left="330" w:hanging="330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  •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hereby request that the District begin processing this application.  </w:t>
            </w:r>
          </w:p>
          <w:p w14:paraId="3D21810C" w14:textId="77777777" w:rsidR="00A92D30" w:rsidRPr="00706B79" w:rsidRDefault="00A92D30" w:rsidP="00A92D30">
            <w:pPr>
              <w:tabs>
                <w:tab w:val="left" w:pos="330"/>
              </w:tabs>
              <w:ind w:left="330" w:hanging="330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  •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I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agree to pay any and all fees required by District rules for processing this application and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br/>
              <w:t xml:space="preserve">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for the issuance of any permit to operate or authority to construct.  </w:t>
            </w:r>
          </w:p>
          <w:p w14:paraId="49607CFB" w14:textId="77777777" w:rsidR="00A92D30" w:rsidRPr="00706B79" w:rsidRDefault="00A92D30" w:rsidP="00A92D30">
            <w:pPr>
              <w:tabs>
                <w:tab w:val="left" w:pos="330"/>
              </w:tabs>
              <w:ind w:left="330" w:hanging="330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•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I agree that the obligation to compensate the District for time spent processing my application </w:t>
            </w:r>
          </w:p>
          <w:p w14:paraId="15A777F0" w14:textId="77777777" w:rsidR="00A92D30" w:rsidRPr="00706B79" w:rsidRDefault="00A92D30" w:rsidP="00A92D30">
            <w:pPr>
              <w:tabs>
                <w:tab w:val="left" w:pos="330"/>
              </w:tabs>
              <w:ind w:left="330" w:hanging="330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  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 xml:space="preserve">exists even if I abandon this project and withdraw my application or should my application </w:t>
            </w:r>
          </w:p>
          <w:p w14:paraId="54B0E1FE" w14:textId="77777777" w:rsidR="00A92D30" w:rsidRDefault="00A92D30" w:rsidP="00A92D30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   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subsequently be disapproved.</w:t>
            </w:r>
          </w:p>
          <w:p w14:paraId="20DAA2C5" w14:textId="77777777" w:rsidR="00A92D30" w:rsidRDefault="00A92D30" w:rsidP="00A92D30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7EA31CB4" w14:textId="77777777" w:rsidR="00A92D30" w:rsidRPr="00706B79" w:rsidRDefault="00A92D30" w:rsidP="00A92D30">
            <w:pPr>
              <w:tabs>
                <w:tab w:val="left" w:pos="330"/>
              </w:tabs>
              <w:ind w:left="330" w:hanging="330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 xml:space="preserve">    __________________________________</w:t>
            </w:r>
            <w:r>
              <w:rPr>
                <w:rFonts w:asciiTheme="minorHAnsi" w:hAnsiTheme="minorHAnsi"/>
                <w:sz w:val="22"/>
                <w:szCs w:val="22"/>
              </w:rPr>
              <w:t>__________________________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_________</w:t>
            </w:r>
          </w:p>
          <w:p w14:paraId="52912DFC" w14:textId="77777777" w:rsidR="00A92D30" w:rsidRPr="00706B79" w:rsidRDefault="00A92D30" w:rsidP="00A92D30">
            <w:pPr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b/>
                <w:sz w:val="22"/>
                <w:szCs w:val="22"/>
              </w:rPr>
              <w:t xml:space="preserve">    </w:t>
            </w:r>
            <w:r w:rsidRPr="00706B79">
              <w:rPr>
                <w:rFonts w:asciiTheme="minorHAnsi" w:hAnsiTheme="minorHAnsi"/>
                <w:sz w:val="22"/>
                <w:szCs w:val="22"/>
              </w:rPr>
              <w:t>Signature of responsible Official, Partner or Sole Proprietor of Business/Organization</w:t>
            </w:r>
            <w:r>
              <w:rPr>
                <w:rFonts w:asciiTheme="minorHAnsi" w:hAnsiTheme="minorHAnsi"/>
                <w:sz w:val="22"/>
                <w:szCs w:val="22"/>
              </w:rPr>
              <w:br/>
            </w:r>
          </w:p>
        </w:tc>
      </w:tr>
      <w:tr w:rsidR="00776823" w:rsidRPr="00377AD0" w14:paraId="179EB153" w14:textId="77777777" w:rsidTr="006A50E8">
        <w:tblPrEx>
          <w:tblBorders>
            <w:insideH w:val="none" w:sz="0" w:space="0" w:color="auto"/>
          </w:tblBorders>
        </w:tblPrEx>
        <w:trPr>
          <w:cantSplit/>
          <w:trHeight w:val="878"/>
          <w:jc w:val="center"/>
        </w:trPr>
        <w:tc>
          <w:tcPr>
            <w:tcW w:w="10242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C57CD8" w14:textId="77777777" w:rsidR="00776823" w:rsidRPr="00706B79" w:rsidRDefault="00776823" w:rsidP="00613218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Type or print the name and official title of the person signing the application:</w:t>
            </w:r>
          </w:p>
          <w:p w14:paraId="5453382B" w14:textId="77777777" w:rsidR="00776823" w:rsidRPr="00706B79" w:rsidRDefault="00776823" w:rsidP="00613218">
            <w:pPr>
              <w:spacing w:before="102"/>
              <w:rPr>
                <w:rFonts w:asciiTheme="minorHAnsi" w:hAnsiTheme="minorHAnsi"/>
                <w:sz w:val="22"/>
                <w:szCs w:val="22"/>
              </w:rPr>
            </w:pPr>
            <w:r w:rsidRPr="00706B79">
              <w:rPr>
                <w:rFonts w:asciiTheme="minorHAnsi" w:hAnsiTheme="minorHAnsi"/>
                <w:sz w:val="22"/>
                <w:szCs w:val="22"/>
              </w:rPr>
              <w:t>Name: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                                                          Title:                                                                              Date</w:t>
            </w:r>
            <w:r w:rsidR="00AB4B3A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</w:tbl>
    <w:p w14:paraId="3E057F9D" w14:textId="77777777" w:rsidR="005C465B" w:rsidRPr="00C54965" w:rsidRDefault="005C465B" w:rsidP="00487A01"/>
    <w:sectPr w:rsidR="005C465B" w:rsidRPr="00C54965" w:rsidSect="00DC607C">
      <w:footerReference w:type="default" r:id="rId10"/>
      <w:pgSz w:w="12240" w:h="15840"/>
      <w:pgMar w:top="360" w:right="1440" w:bottom="720" w:left="1440" w:header="144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05626" w14:textId="77777777" w:rsidR="004F0BFD" w:rsidRDefault="004F0BFD" w:rsidP="00636957">
      <w:r>
        <w:separator/>
      </w:r>
    </w:p>
  </w:endnote>
  <w:endnote w:type="continuationSeparator" w:id="0">
    <w:p w14:paraId="5EF03872" w14:textId="77777777" w:rsidR="004F0BFD" w:rsidRDefault="004F0BFD" w:rsidP="00636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4133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31144" w14:textId="77777777" w:rsidR="00DE50B5" w:rsidRDefault="00DE50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7A0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6A2196" w14:textId="77777777" w:rsidR="00DE50B5" w:rsidRPr="00636957" w:rsidRDefault="00DE50B5" w:rsidP="0063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38402" w14:textId="77777777" w:rsidR="004F0BFD" w:rsidRDefault="004F0BFD" w:rsidP="00636957">
      <w:r>
        <w:separator/>
      </w:r>
    </w:p>
  </w:footnote>
  <w:footnote w:type="continuationSeparator" w:id="0">
    <w:p w14:paraId="50FB1E6B" w14:textId="77777777" w:rsidR="004F0BFD" w:rsidRDefault="004F0BFD" w:rsidP="006369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6AB4"/>
    <w:multiLevelType w:val="hybridMultilevel"/>
    <w:tmpl w:val="146A89BE"/>
    <w:lvl w:ilvl="0" w:tplc="E618C4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5C0E"/>
    <w:multiLevelType w:val="hybridMultilevel"/>
    <w:tmpl w:val="C3BEE4CC"/>
    <w:lvl w:ilvl="0" w:tplc="04090015">
      <w:start w:val="1"/>
      <w:numFmt w:val="upperLetter"/>
      <w:lvlText w:val="%1."/>
      <w:lvlJc w:val="left"/>
      <w:pPr>
        <w:ind w:left="1077" w:hanging="360"/>
      </w:p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6A46F2D"/>
    <w:multiLevelType w:val="hybridMultilevel"/>
    <w:tmpl w:val="07861098"/>
    <w:lvl w:ilvl="0" w:tplc="E3A26B8A">
      <w:start w:val="1"/>
      <w:numFmt w:val="lowerLetter"/>
      <w:lvlText w:val="%1."/>
      <w:lvlJc w:val="left"/>
      <w:pPr>
        <w:ind w:left="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" w15:restartNumberingAfterBreak="0">
    <w:nsid w:val="0BE3438B"/>
    <w:multiLevelType w:val="hybridMultilevel"/>
    <w:tmpl w:val="6588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B1F07"/>
    <w:multiLevelType w:val="hybridMultilevel"/>
    <w:tmpl w:val="5644F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E6AC2"/>
    <w:multiLevelType w:val="hybridMultilevel"/>
    <w:tmpl w:val="D11A4B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D17FD"/>
    <w:multiLevelType w:val="hybridMultilevel"/>
    <w:tmpl w:val="AFF4AC8A"/>
    <w:lvl w:ilvl="0" w:tplc="BA8E47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E5E88"/>
    <w:multiLevelType w:val="hybridMultilevel"/>
    <w:tmpl w:val="146A89BE"/>
    <w:lvl w:ilvl="0" w:tplc="E618C4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C304A"/>
    <w:multiLevelType w:val="hybridMultilevel"/>
    <w:tmpl w:val="4086A8AC"/>
    <w:lvl w:ilvl="0" w:tplc="C158C42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785F64"/>
    <w:multiLevelType w:val="hybridMultilevel"/>
    <w:tmpl w:val="E1B469AE"/>
    <w:lvl w:ilvl="0" w:tplc="E618C4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4B73CC"/>
    <w:multiLevelType w:val="hybridMultilevel"/>
    <w:tmpl w:val="B68CC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C761AA"/>
    <w:multiLevelType w:val="hybridMultilevel"/>
    <w:tmpl w:val="D11A4B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B1D7F"/>
    <w:multiLevelType w:val="hybridMultilevel"/>
    <w:tmpl w:val="7310B2FE"/>
    <w:lvl w:ilvl="0" w:tplc="6D4C8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87B49"/>
    <w:multiLevelType w:val="hybridMultilevel"/>
    <w:tmpl w:val="59FEC1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35195"/>
    <w:multiLevelType w:val="hybridMultilevel"/>
    <w:tmpl w:val="1F9059B2"/>
    <w:lvl w:ilvl="0" w:tplc="0409000F">
      <w:start w:val="1"/>
      <w:numFmt w:val="decimal"/>
      <w:lvlText w:val="%1."/>
      <w:lvlJc w:val="left"/>
      <w:pPr>
        <w:ind w:left="1797" w:hanging="360"/>
      </w:pPr>
    </w:lvl>
    <w:lvl w:ilvl="1" w:tplc="04090019" w:tentative="1">
      <w:start w:val="1"/>
      <w:numFmt w:val="lowerLetter"/>
      <w:lvlText w:val="%2."/>
      <w:lvlJc w:val="left"/>
      <w:pPr>
        <w:ind w:left="2517" w:hanging="360"/>
      </w:pPr>
    </w:lvl>
    <w:lvl w:ilvl="2" w:tplc="0409001B" w:tentative="1">
      <w:start w:val="1"/>
      <w:numFmt w:val="lowerRoman"/>
      <w:lvlText w:val="%3."/>
      <w:lvlJc w:val="right"/>
      <w:pPr>
        <w:ind w:left="3237" w:hanging="180"/>
      </w:pPr>
    </w:lvl>
    <w:lvl w:ilvl="3" w:tplc="0409000F" w:tentative="1">
      <w:start w:val="1"/>
      <w:numFmt w:val="decimal"/>
      <w:lvlText w:val="%4."/>
      <w:lvlJc w:val="left"/>
      <w:pPr>
        <w:ind w:left="3957" w:hanging="360"/>
      </w:pPr>
    </w:lvl>
    <w:lvl w:ilvl="4" w:tplc="04090019" w:tentative="1">
      <w:start w:val="1"/>
      <w:numFmt w:val="lowerLetter"/>
      <w:lvlText w:val="%5."/>
      <w:lvlJc w:val="left"/>
      <w:pPr>
        <w:ind w:left="4677" w:hanging="360"/>
      </w:pPr>
    </w:lvl>
    <w:lvl w:ilvl="5" w:tplc="0409001B" w:tentative="1">
      <w:start w:val="1"/>
      <w:numFmt w:val="lowerRoman"/>
      <w:lvlText w:val="%6."/>
      <w:lvlJc w:val="right"/>
      <w:pPr>
        <w:ind w:left="5397" w:hanging="180"/>
      </w:pPr>
    </w:lvl>
    <w:lvl w:ilvl="6" w:tplc="0409000F" w:tentative="1">
      <w:start w:val="1"/>
      <w:numFmt w:val="decimal"/>
      <w:lvlText w:val="%7."/>
      <w:lvlJc w:val="left"/>
      <w:pPr>
        <w:ind w:left="6117" w:hanging="360"/>
      </w:pPr>
    </w:lvl>
    <w:lvl w:ilvl="7" w:tplc="04090019" w:tentative="1">
      <w:start w:val="1"/>
      <w:numFmt w:val="lowerLetter"/>
      <w:lvlText w:val="%8."/>
      <w:lvlJc w:val="left"/>
      <w:pPr>
        <w:ind w:left="6837" w:hanging="360"/>
      </w:pPr>
    </w:lvl>
    <w:lvl w:ilvl="8" w:tplc="04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5" w15:restartNumberingAfterBreak="0">
    <w:nsid w:val="2ECF758A"/>
    <w:multiLevelType w:val="hybridMultilevel"/>
    <w:tmpl w:val="FB62A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196662"/>
    <w:multiLevelType w:val="hybridMultilevel"/>
    <w:tmpl w:val="0366B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D6F6C"/>
    <w:multiLevelType w:val="hybridMultilevel"/>
    <w:tmpl w:val="844A7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733AF"/>
    <w:multiLevelType w:val="hybridMultilevel"/>
    <w:tmpl w:val="1834E7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38392E98"/>
    <w:multiLevelType w:val="hybridMultilevel"/>
    <w:tmpl w:val="78F6D8BE"/>
    <w:lvl w:ilvl="0" w:tplc="7304FB3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A2A0B"/>
    <w:multiLevelType w:val="hybridMultilevel"/>
    <w:tmpl w:val="975074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100F6B"/>
    <w:multiLevelType w:val="hybridMultilevel"/>
    <w:tmpl w:val="1E889F7A"/>
    <w:lvl w:ilvl="0" w:tplc="E618C4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AB7188"/>
    <w:multiLevelType w:val="hybridMultilevel"/>
    <w:tmpl w:val="6AE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16194A"/>
    <w:multiLevelType w:val="hybridMultilevel"/>
    <w:tmpl w:val="975074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617CF"/>
    <w:multiLevelType w:val="hybridMultilevel"/>
    <w:tmpl w:val="52B2DFE4"/>
    <w:lvl w:ilvl="0" w:tplc="C158C42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866DE6"/>
    <w:multiLevelType w:val="hybridMultilevel"/>
    <w:tmpl w:val="474A61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F5976"/>
    <w:multiLevelType w:val="hybridMultilevel"/>
    <w:tmpl w:val="DD523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4B3067"/>
    <w:multiLevelType w:val="hybridMultilevel"/>
    <w:tmpl w:val="395041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484AC3"/>
    <w:multiLevelType w:val="hybridMultilevel"/>
    <w:tmpl w:val="C2CA78CC"/>
    <w:lvl w:ilvl="0" w:tplc="0409000F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  <w:rPr>
        <w:rFonts w:cs="Times New Roman"/>
      </w:rPr>
    </w:lvl>
  </w:abstractNum>
  <w:abstractNum w:abstractNumId="29" w15:restartNumberingAfterBreak="0">
    <w:nsid w:val="6D43731B"/>
    <w:multiLevelType w:val="hybridMultilevel"/>
    <w:tmpl w:val="52B2DFE4"/>
    <w:lvl w:ilvl="0" w:tplc="C158C42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9C14E9"/>
    <w:multiLevelType w:val="hybridMultilevel"/>
    <w:tmpl w:val="B240F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391B43"/>
    <w:multiLevelType w:val="hybridMultilevel"/>
    <w:tmpl w:val="AA749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C4E13"/>
    <w:multiLevelType w:val="hybridMultilevel"/>
    <w:tmpl w:val="1E889F7A"/>
    <w:lvl w:ilvl="0" w:tplc="E618C4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EF3FDF"/>
    <w:multiLevelType w:val="hybridMultilevel"/>
    <w:tmpl w:val="24C64482"/>
    <w:lvl w:ilvl="0" w:tplc="213660CE">
      <w:start w:val="1"/>
      <w:numFmt w:val="lowerLetter"/>
      <w:lvlText w:val="%1."/>
      <w:lvlJc w:val="left"/>
      <w:pPr>
        <w:ind w:left="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34" w15:restartNumberingAfterBreak="0">
    <w:nsid w:val="741A5839"/>
    <w:multiLevelType w:val="hybridMultilevel"/>
    <w:tmpl w:val="FBE88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7903467">
    <w:abstractNumId w:val="28"/>
  </w:num>
  <w:num w:numId="2" w16cid:durableId="1978874118">
    <w:abstractNumId w:val="12"/>
  </w:num>
  <w:num w:numId="3" w16cid:durableId="1828281497">
    <w:abstractNumId w:val="31"/>
  </w:num>
  <w:num w:numId="4" w16cid:durableId="466627599">
    <w:abstractNumId w:val="10"/>
  </w:num>
  <w:num w:numId="5" w16cid:durableId="715087650">
    <w:abstractNumId w:val="34"/>
  </w:num>
  <w:num w:numId="6" w16cid:durableId="18030383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59199330">
    <w:abstractNumId w:val="29"/>
  </w:num>
  <w:num w:numId="8" w16cid:durableId="1974290691">
    <w:abstractNumId w:val="24"/>
  </w:num>
  <w:num w:numId="9" w16cid:durableId="1421221858">
    <w:abstractNumId w:val="8"/>
  </w:num>
  <w:num w:numId="10" w16cid:durableId="1833986254">
    <w:abstractNumId w:val="9"/>
  </w:num>
  <w:num w:numId="11" w16cid:durableId="1393580675">
    <w:abstractNumId w:val="27"/>
  </w:num>
  <w:num w:numId="12" w16cid:durableId="2045709034">
    <w:abstractNumId w:val="25"/>
  </w:num>
  <w:num w:numId="13" w16cid:durableId="1061907044">
    <w:abstractNumId w:val="4"/>
  </w:num>
  <w:num w:numId="14" w16cid:durableId="642008900">
    <w:abstractNumId w:val="23"/>
  </w:num>
  <w:num w:numId="15" w16cid:durableId="907150228">
    <w:abstractNumId w:val="6"/>
  </w:num>
  <w:num w:numId="16" w16cid:durableId="1146165763">
    <w:abstractNumId w:val="26"/>
  </w:num>
  <w:num w:numId="17" w16cid:durableId="182942780">
    <w:abstractNumId w:val="11"/>
  </w:num>
  <w:num w:numId="18" w16cid:durableId="1418094333">
    <w:abstractNumId w:val="0"/>
  </w:num>
  <w:num w:numId="19" w16cid:durableId="1917981520">
    <w:abstractNumId w:val="13"/>
  </w:num>
  <w:num w:numId="20" w16cid:durableId="2139838873">
    <w:abstractNumId w:val="33"/>
  </w:num>
  <w:num w:numId="21" w16cid:durableId="25982075">
    <w:abstractNumId w:val="2"/>
  </w:num>
  <w:num w:numId="22" w16cid:durableId="2105884112">
    <w:abstractNumId w:val="18"/>
  </w:num>
  <w:num w:numId="23" w16cid:durableId="1214585056">
    <w:abstractNumId w:val="7"/>
  </w:num>
  <w:num w:numId="24" w16cid:durableId="41682299">
    <w:abstractNumId w:val="32"/>
  </w:num>
  <w:num w:numId="25" w16cid:durableId="2018651236">
    <w:abstractNumId w:val="21"/>
  </w:num>
  <w:num w:numId="26" w16cid:durableId="1128233484">
    <w:abstractNumId w:val="17"/>
  </w:num>
  <w:num w:numId="27" w16cid:durableId="1451120139">
    <w:abstractNumId w:val="19"/>
  </w:num>
  <w:num w:numId="28" w16cid:durableId="1242060263">
    <w:abstractNumId w:val="5"/>
  </w:num>
  <w:num w:numId="29" w16cid:durableId="1785343640">
    <w:abstractNumId w:val="20"/>
  </w:num>
  <w:num w:numId="30" w16cid:durableId="997804908">
    <w:abstractNumId w:val="3"/>
  </w:num>
  <w:num w:numId="31" w16cid:durableId="1307321656">
    <w:abstractNumId w:val="22"/>
  </w:num>
  <w:num w:numId="32" w16cid:durableId="1790585235">
    <w:abstractNumId w:val="1"/>
  </w:num>
  <w:num w:numId="33" w16cid:durableId="1604259547">
    <w:abstractNumId w:val="14"/>
  </w:num>
  <w:num w:numId="34" w16cid:durableId="1552618672">
    <w:abstractNumId w:val="30"/>
  </w:num>
  <w:num w:numId="35" w16cid:durableId="8101766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972441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rawingGridHorizontalSpacing w:val="115"/>
  <w:drawingGridVerticalSpacing w:val="115"/>
  <w:displayHorizontalDrawingGridEvery w:val="3"/>
  <w:displayVerticalDrawingGridEvery w:val="3"/>
  <w:doNotUseMarginsForDrawingGridOrigin/>
  <w:drawingGridHorizontalOrigin w:val="1699"/>
  <w:drawingGridVerticalOrigin w:val="1987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TEyMbU0NDA3MzNV0lEKTi0uzszPAykwrAUAp/0vNSwAAAA="/>
  </w:docVars>
  <w:rsids>
    <w:rsidRoot w:val="003D74D4"/>
    <w:rsid w:val="00001E3B"/>
    <w:rsid w:val="000074DA"/>
    <w:rsid w:val="00027E63"/>
    <w:rsid w:val="000302CE"/>
    <w:rsid w:val="00030A1B"/>
    <w:rsid w:val="0004122A"/>
    <w:rsid w:val="000446DA"/>
    <w:rsid w:val="000504D2"/>
    <w:rsid w:val="0005507A"/>
    <w:rsid w:val="00060929"/>
    <w:rsid w:val="00063D40"/>
    <w:rsid w:val="00064D1C"/>
    <w:rsid w:val="0006747F"/>
    <w:rsid w:val="00071D5A"/>
    <w:rsid w:val="0007525B"/>
    <w:rsid w:val="000805B4"/>
    <w:rsid w:val="00091FB0"/>
    <w:rsid w:val="0009351F"/>
    <w:rsid w:val="000940F9"/>
    <w:rsid w:val="000B3C9A"/>
    <w:rsid w:val="000C6FD3"/>
    <w:rsid w:val="000D3250"/>
    <w:rsid w:val="000E3109"/>
    <w:rsid w:val="000E3C0B"/>
    <w:rsid w:val="000E5EB2"/>
    <w:rsid w:val="000E5F43"/>
    <w:rsid w:val="000E6396"/>
    <w:rsid w:val="000F392C"/>
    <w:rsid w:val="00104CFC"/>
    <w:rsid w:val="00105A58"/>
    <w:rsid w:val="00112099"/>
    <w:rsid w:val="00117F5D"/>
    <w:rsid w:val="0012052C"/>
    <w:rsid w:val="001221EC"/>
    <w:rsid w:val="00136F6B"/>
    <w:rsid w:val="00140117"/>
    <w:rsid w:val="00142B8A"/>
    <w:rsid w:val="0015190B"/>
    <w:rsid w:val="00151D1C"/>
    <w:rsid w:val="00155971"/>
    <w:rsid w:val="00155FEF"/>
    <w:rsid w:val="001916CA"/>
    <w:rsid w:val="00193AD6"/>
    <w:rsid w:val="001958B2"/>
    <w:rsid w:val="00195F8A"/>
    <w:rsid w:val="00196026"/>
    <w:rsid w:val="001967CC"/>
    <w:rsid w:val="001973F5"/>
    <w:rsid w:val="001A54B3"/>
    <w:rsid w:val="001A71F4"/>
    <w:rsid w:val="001C181C"/>
    <w:rsid w:val="001C1B33"/>
    <w:rsid w:val="001C3336"/>
    <w:rsid w:val="001C70D6"/>
    <w:rsid w:val="001E0DC7"/>
    <w:rsid w:val="001F1F4A"/>
    <w:rsid w:val="0020663B"/>
    <w:rsid w:val="0021535E"/>
    <w:rsid w:val="002221C1"/>
    <w:rsid w:val="00226E80"/>
    <w:rsid w:val="00230EC7"/>
    <w:rsid w:val="00235829"/>
    <w:rsid w:val="00241556"/>
    <w:rsid w:val="00242465"/>
    <w:rsid w:val="0024773C"/>
    <w:rsid w:val="002620C3"/>
    <w:rsid w:val="00266638"/>
    <w:rsid w:val="00266A9B"/>
    <w:rsid w:val="0027163C"/>
    <w:rsid w:val="00271C88"/>
    <w:rsid w:val="002777D7"/>
    <w:rsid w:val="00285AFD"/>
    <w:rsid w:val="00287F5B"/>
    <w:rsid w:val="002913C8"/>
    <w:rsid w:val="002A0A6C"/>
    <w:rsid w:val="002C2062"/>
    <w:rsid w:val="002D01DC"/>
    <w:rsid w:val="002D6EAD"/>
    <w:rsid w:val="002F67E4"/>
    <w:rsid w:val="00300B11"/>
    <w:rsid w:val="00302C29"/>
    <w:rsid w:val="00303ECE"/>
    <w:rsid w:val="00305054"/>
    <w:rsid w:val="00312079"/>
    <w:rsid w:val="00312C18"/>
    <w:rsid w:val="0031459D"/>
    <w:rsid w:val="00322268"/>
    <w:rsid w:val="00333B7B"/>
    <w:rsid w:val="00333D4B"/>
    <w:rsid w:val="00335A76"/>
    <w:rsid w:val="003376A2"/>
    <w:rsid w:val="00345C5F"/>
    <w:rsid w:val="00354B05"/>
    <w:rsid w:val="0036353B"/>
    <w:rsid w:val="00375FC3"/>
    <w:rsid w:val="00377AD0"/>
    <w:rsid w:val="00382524"/>
    <w:rsid w:val="0038322D"/>
    <w:rsid w:val="003868BA"/>
    <w:rsid w:val="003959FE"/>
    <w:rsid w:val="003B27E2"/>
    <w:rsid w:val="003B7463"/>
    <w:rsid w:val="003C031A"/>
    <w:rsid w:val="003C197F"/>
    <w:rsid w:val="003C2E16"/>
    <w:rsid w:val="003C4824"/>
    <w:rsid w:val="003C6417"/>
    <w:rsid w:val="003C7731"/>
    <w:rsid w:val="003D2D0F"/>
    <w:rsid w:val="003D4C67"/>
    <w:rsid w:val="003D601A"/>
    <w:rsid w:val="003D74D4"/>
    <w:rsid w:val="003E161B"/>
    <w:rsid w:val="003E5651"/>
    <w:rsid w:val="0040116F"/>
    <w:rsid w:val="00402891"/>
    <w:rsid w:val="00412F79"/>
    <w:rsid w:val="00416CD8"/>
    <w:rsid w:val="00422BB7"/>
    <w:rsid w:val="00423B95"/>
    <w:rsid w:val="00424A70"/>
    <w:rsid w:val="00440423"/>
    <w:rsid w:val="0044183D"/>
    <w:rsid w:val="00446ECF"/>
    <w:rsid w:val="00452CE9"/>
    <w:rsid w:val="00456933"/>
    <w:rsid w:val="00456A93"/>
    <w:rsid w:val="00467C08"/>
    <w:rsid w:val="00467F6D"/>
    <w:rsid w:val="00487A01"/>
    <w:rsid w:val="00497664"/>
    <w:rsid w:val="004A1570"/>
    <w:rsid w:val="004A6926"/>
    <w:rsid w:val="004B22B4"/>
    <w:rsid w:val="004B2E66"/>
    <w:rsid w:val="004B7CFC"/>
    <w:rsid w:val="004F0BFD"/>
    <w:rsid w:val="004F113D"/>
    <w:rsid w:val="00520CDC"/>
    <w:rsid w:val="00550726"/>
    <w:rsid w:val="005575B8"/>
    <w:rsid w:val="0056039D"/>
    <w:rsid w:val="00561976"/>
    <w:rsid w:val="00582114"/>
    <w:rsid w:val="005A4EA6"/>
    <w:rsid w:val="005B59E6"/>
    <w:rsid w:val="005B68D0"/>
    <w:rsid w:val="005C465B"/>
    <w:rsid w:val="005C750C"/>
    <w:rsid w:val="005C7E2B"/>
    <w:rsid w:val="005D7B93"/>
    <w:rsid w:val="005F4C4E"/>
    <w:rsid w:val="005F66A5"/>
    <w:rsid w:val="00602243"/>
    <w:rsid w:val="00606D01"/>
    <w:rsid w:val="006070AA"/>
    <w:rsid w:val="0061087E"/>
    <w:rsid w:val="00613218"/>
    <w:rsid w:val="006161D5"/>
    <w:rsid w:val="00631E2B"/>
    <w:rsid w:val="00636957"/>
    <w:rsid w:val="00637B54"/>
    <w:rsid w:val="00642A7C"/>
    <w:rsid w:val="0065646D"/>
    <w:rsid w:val="0066517F"/>
    <w:rsid w:val="00671FD9"/>
    <w:rsid w:val="006812F3"/>
    <w:rsid w:val="006825C7"/>
    <w:rsid w:val="00686594"/>
    <w:rsid w:val="00690E0C"/>
    <w:rsid w:val="006A04DB"/>
    <w:rsid w:val="006A351B"/>
    <w:rsid w:val="006A49D6"/>
    <w:rsid w:val="006A50E8"/>
    <w:rsid w:val="006A5978"/>
    <w:rsid w:val="006B0382"/>
    <w:rsid w:val="006B2EAA"/>
    <w:rsid w:val="006B5141"/>
    <w:rsid w:val="006D1816"/>
    <w:rsid w:val="006D7CC7"/>
    <w:rsid w:val="006E1759"/>
    <w:rsid w:val="006E27DA"/>
    <w:rsid w:val="006E73F7"/>
    <w:rsid w:val="006E79D8"/>
    <w:rsid w:val="006F2652"/>
    <w:rsid w:val="00704BFA"/>
    <w:rsid w:val="00706B79"/>
    <w:rsid w:val="00711692"/>
    <w:rsid w:val="00716887"/>
    <w:rsid w:val="00733F5F"/>
    <w:rsid w:val="007546C3"/>
    <w:rsid w:val="00774D8E"/>
    <w:rsid w:val="00776823"/>
    <w:rsid w:val="007777B8"/>
    <w:rsid w:val="00795AD8"/>
    <w:rsid w:val="007A19C2"/>
    <w:rsid w:val="007A3B62"/>
    <w:rsid w:val="007D4039"/>
    <w:rsid w:val="007E2D78"/>
    <w:rsid w:val="007E71AE"/>
    <w:rsid w:val="007E7340"/>
    <w:rsid w:val="007F1F54"/>
    <w:rsid w:val="007F249D"/>
    <w:rsid w:val="007F34DE"/>
    <w:rsid w:val="008031A9"/>
    <w:rsid w:val="008067DC"/>
    <w:rsid w:val="00806D3A"/>
    <w:rsid w:val="00810CDF"/>
    <w:rsid w:val="0081494B"/>
    <w:rsid w:val="00817FAE"/>
    <w:rsid w:val="008266E7"/>
    <w:rsid w:val="008276C6"/>
    <w:rsid w:val="00843CD1"/>
    <w:rsid w:val="00844C08"/>
    <w:rsid w:val="00850423"/>
    <w:rsid w:val="00851F10"/>
    <w:rsid w:val="008568B6"/>
    <w:rsid w:val="00862077"/>
    <w:rsid w:val="00862C86"/>
    <w:rsid w:val="00863A46"/>
    <w:rsid w:val="00863C1C"/>
    <w:rsid w:val="008647E5"/>
    <w:rsid w:val="0087724D"/>
    <w:rsid w:val="0088287D"/>
    <w:rsid w:val="00886074"/>
    <w:rsid w:val="008872B3"/>
    <w:rsid w:val="00894773"/>
    <w:rsid w:val="008969A4"/>
    <w:rsid w:val="00897B0B"/>
    <w:rsid w:val="008A3AEE"/>
    <w:rsid w:val="008B1557"/>
    <w:rsid w:val="008B2819"/>
    <w:rsid w:val="008C6419"/>
    <w:rsid w:val="008D7DD1"/>
    <w:rsid w:val="008E3A01"/>
    <w:rsid w:val="008E5C0A"/>
    <w:rsid w:val="008E75A1"/>
    <w:rsid w:val="008F48ED"/>
    <w:rsid w:val="008F6DFF"/>
    <w:rsid w:val="0090374F"/>
    <w:rsid w:val="00906F61"/>
    <w:rsid w:val="00911008"/>
    <w:rsid w:val="009126CE"/>
    <w:rsid w:val="00923654"/>
    <w:rsid w:val="009255AB"/>
    <w:rsid w:val="00947CEF"/>
    <w:rsid w:val="00951035"/>
    <w:rsid w:val="00951FE0"/>
    <w:rsid w:val="0095291C"/>
    <w:rsid w:val="00966418"/>
    <w:rsid w:val="0097174C"/>
    <w:rsid w:val="009855A1"/>
    <w:rsid w:val="00985D10"/>
    <w:rsid w:val="00993277"/>
    <w:rsid w:val="00995E3A"/>
    <w:rsid w:val="00997855"/>
    <w:rsid w:val="009A49E0"/>
    <w:rsid w:val="009B2D33"/>
    <w:rsid w:val="009B6D62"/>
    <w:rsid w:val="009D2527"/>
    <w:rsid w:val="009D416F"/>
    <w:rsid w:val="00A072CF"/>
    <w:rsid w:val="00A10E4C"/>
    <w:rsid w:val="00A14217"/>
    <w:rsid w:val="00A1514E"/>
    <w:rsid w:val="00A15B5F"/>
    <w:rsid w:val="00A20A41"/>
    <w:rsid w:val="00A21113"/>
    <w:rsid w:val="00A2231E"/>
    <w:rsid w:val="00A273F7"/>
    <w:rsid w:val="00A34072"/>
    <w:rsid w:val="00A345F8"/>
    <w:rsid w:val="00A3631A"/>
    <w:rsid w:val="00A47F59"/>
    <w:rsid w:val="00A51A47"/>
    <w:rsid w:val="00A52599"/>
    <w:rsid w:val="00A573CA"/>
    <w:rsid w:val="00A577BE"/>
    <w:rsid w:val="00A61434"/>
    <w:rsid w:val="00A62691"/>
    <w:rsid w:val="00A66554"/>
    <w:rsid w:val="00A72366"/>
    <w:rsid w:val="00A806EE"/>
    <w:rsid w:val="00A81DC2"/>
    <w:rsid w:val="00A907DF"/>
    <w:rsid w:val="00A923E2"/>
    <w:rsid w:val="00A92D30"/>
    <w:rsid w:val="00AA23A5"/>
    <w:rsid w:val="00AB1DD4"/>
    <w:rsid w:val="00AB4B3A"/>
    <w:rsid w:val="00AB66CA"/>
    <w:rsid w:val="00AC2F9D"/>
    <w:rsid w:val="00AE0741"/>
    <w:rsid w:val="00AE18E3"/>
    <w:rsid w:val="00AE6C7B"/>
    <w:rsid w:val="00AF4377"/>
    <w:rsid w:val="00AF5605"/>
    <w:rsid w:val="00B04331"/>
    <w:rsid w:val="00B0434D"/>
    <w:rsid w:val="00B1590E"/>
    <w:rsid w:val="00B16732"/>
    <w:rsid w:val="00B171BE"/>
    <w:rsid w:val="00B17F29"/>
    <w:rsid w:val="00B2426C"/>
    <w:rsid w:val="00B26B26"/>
    <w:rsid w:val="00B30145"/>
    <w:rsid w:val="00B31D55"/>
    <w:rsid w:val="00B65191"/>
    <w:rsid w:val="00B656CE"/>
    <w:rsid w:val="00B659AA"/>
    <w:rsid w:val="00B77498"/>
    <w:rsid w:val="00B84359"/>
    <w:rsid w:val="00B85C07"/>
    <w:rsid w:val="00B91D90"/>
    <w:rsid w:val="00B935BA"/>
    <w:rsid w:val="00BA1E65"/>
    <w:rsid w:val="00BB1512"/>
    <w:rsid w:val="00BB5C33"/>
    <w:rsid w:val="00BC42D8"/>
    <w:rsid w:val="00BF4DC6"/>
    <w:rsid w:val="00BF7A95"/>
    <w:rsid w:val="00C0080D"/>
    <w:rsid w:val="00C0163A"/>
    <w:rsid w:val="00C10B33"/>
    <w:rsid w:val="00C14E15"/>
    <w:rsid w:val="00C20524"/>
    <w:rsid w:val="00C25456"/>
    <w:rsid w:val="00C27C3F"/>
    <w:rsid w:val="00C3366A"/>
    <w:rsid w:val="00C54965"/>
    <w:rsid w:val="00CA403E"/>
    <w:rsid w:val="00CA6F0E"/>
    <w:rsid w:val="00CA7A4B"/>
    <w:rsid w:val="00CB4C63"/>
    <w:rsid w:val="00CC7951"/>
    <w:rsid w:val="00CD0C66"/>
    <w:rsid w:val="00CD7FEB"/>
    <w:rsid w:val="00CE6E69"/>
    <w:rsid w:val="00CF2703"/>
    <w:rsid w:val="00D057E9"/>
    <w:rsid w:val="00D217AF"/>
    <w:rsid w:val="00D266A1"/>
    <w:rsid w:val="00D3249A"/>
    <w:rsid w:val="00D4706B"/>
    <w:rsid w:val="00D518D2"/>
    <w:rsid w:val="00D62BD1"/>
    <w:rsid w:val="00D66A76"/>
    <w:rsid w:val="00D812EF"/>
    <w:rsid w:val="00D81BC1"/>
    <w:rsid w:val="00D83798"/>
    <w:rsid w:val="00DA0964"/>
    <w:rsid w:val="00DA2151"/>
    <w:rsid w:val="00DB55BC"/>
    <w:rsid w:val="00DC4236"/>
    <w:rsid w:val="00DC607C"/>
    <w:rsid w:val="00DC75FD"/>
    <w:rsid w:val="00DD0A28"/>
    <w:rsid w:val="00DD3946"/>
    <w:rsid w:val="00DE10CF"/>
    <w:rsid w:val="00DE2B89"/>
    <w:rsid w:val="00DE3B6C"/>
    <w:rsid w:val="00DE50B5"/>
    <w:rsid w:val="00E128BE"/>
    <w:rsid w:val="00E148B2"/>
    <w:rsid w:val="00E3636B"/>
    <w:rsid w:val="00E554EC"/>
    <w:rsid w:val="00E71224"/>
    <w:rsid w:val="00E8341B"/>
    <w:rsid w:val="00E86415"/>
    <w:rsid w:val="00EA17B9"/>
    <w:rsid w:val="00EA626A"/>
    <w:rsid w:val="00EA7F07"/>
    <w:rsid w:val="00EB3507"/>
    <w:rsid w:val="00ED046F"/>
    <w:rsid w:val="00EE25E9"/>
    <w:rsid w:val="00EF24F9"/>
    <w:rsid w:val="00EF3960"/>
    <w:rsid w:val="00EF506A"/>
    <w:rsid w:val="00F0133C"/>
    <w:rsid w:val="00F06F24"/>
    <w:rsid w:val="00F072A8"/>
    <w:rsid w:val="00F07A7C"/>
    <w:rsid w:val="00F2688D"/>
    <w:rsid w:val="00F3282D"/>
    <w:rsid w:val="00F4666D"/>
    <w:rsid w:val="00F50FBC"/>
    <w:rsid w:val="00F54BFD"/>
    <w:rsid w:val="00F567B5"/>
    <w:rsid w:val="00F64513"/>
    <w:rsid w:val="00F808AD"/>
    <w:rsid w:val="00F87662"/>
    <w:rsid w:val="00F9281F"/>
    <w:rsid w:val="00F9297A"/>
    <w:rsid w:val="00F95C32"/>
    <w:rsid w:val="00FC2183"/>
    <w:rsid w:val="00FF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222280"/>
  <w15:docId w15:val="{5A07B034-9ED9-4BCA-BD0D-404251A8D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DC7"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2691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2D6EA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1512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F02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F02A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02891"/>
    <w:pPr>
      <w:widowControl w:val="0"/>
      <w:autoSpaceDE w:val="0"/>
      <w:autoSpaceDN w:val="0"/>
      <w:adjustRightInd w:val="0"/>
    </w:pPr>
  </w:style>
  <w:style w:type="paragraph" w:styleId="Header">
    <w:name w:val="header"/>
    <w:basedOn w:val="Normal"/>
    <w:link w:val="HeaderChar"/>
    <w:uiPriority w:val="99"/>
    <w:rsid w:val="006369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957"/>
  </w:style>
  <w:style w:type="paragraph" w:styleId="Footer">
    <w:name w:val="footer"/>
    <w:basedOn w:val="Normal"/>
    <w:link w:val="FooterChar"/>
    <w:uiPriority w:val="99"/>
    <w:rsid w:val="006369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957"/>
  </w:style>
  <w:style w:type="paragraph" w:customStyle="1" w:styleId="Default">
    <w:name w:val="Default"/>
    <w:rsid w:val="002620C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F54B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54BFD"/>
  </w:style>
  <w:style w:type="character" w:customStyle="1" w:styleId="CommentTextChar">
    <w:name w:val="Comment Text Char"/>
    <w:basedOn w:val="DefaultParagraphFont"/>
    <w:link w:val="CommentText"/>
    <w:rsid w:val="00F54BFD"/>
  </w:style>
  <w:style w:type="paragraph" w:styleId="CommentSubject">
    <w:name w:val="annotation subject"/>
    <w:basedOn w:val="CommentText"/>
    <w:next w:val="CommentText"/>
    <w:link w:val="CommentSubjectChar"/>
    <w:rsid w:val="00F54B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54B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2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bard.org/pay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D0CB0F-D13A-430C-9820-6076F9A1F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Seong Kim</cp:lastModifiedBy>
  <cp:revision>2</cp:revision>
  <cp:lastPrinted>2022-10-28T18:10:00Z</cp:lastPrinted>
  <dcterms:created xsi:type="dcterms:W3CDTF">2022-10-28T18:14:00Z</dcterms:created>
  <dcterms:modified xsi:type="dcterms:W3CDTF">2022-10-28T18:14:00Z</dcterms:modified>
</cp:coreProperties>
</file>